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114" w:rsidRPr="00A76175" w:rsidRDefault="0042447B" w:rsidP="00A76175">
      <w:pPr>
        <w:pStyle w:val="1"/>
        <w:spacing w:line="360" w:lineRule="auto"/>
        <w:rPr>
          <w:rFonts w:ascii="Arial" w:hAnsi="Arial"/>
          <w:b w:val="0"/>
          <w:lang w:val="ru-RU"/>
        </w:rPr>
      </w:pPr>
      <w:bookmarkStart w:id="0" w:name="знакомство-с-emacs-и-emacspeak"/>
      <w:bookmarkStart w:id="1" w:name="_GoBack"/>
      <w:bookmarkEnd w:id="0"/>
      <w:bookmarkEnd w:id="1"/>
      <w:r w:rsidRPr="00A76175">
        <w:rPr>
          <w:rFonts w:ascii="Arial" w:hAnsi="Arial"/>
          <w:b w:val="0"/>
          <w:lang w:val="ru-RU"/>
        </w:rPr>
        <w:t xml:space="preserve">8. Знакомство с </w:t>
      </w:r>
      <w:r w:rsidRPr="00A76175">
        <w:rPr>
          <w:rFonts w:ascii="Arial" w:hAnsi="Arial"/>
          <w:b w:val="0"/>
        </w:rPr>
        <w:t>Emacs</w:t>
      </w:r>
      <w:r w:rsidRPr="00A76175">
        <w:rPr>
          <w:rFonts w:ascii="Arial" w:hAnsi="Arial"/>
          <w:b w:val="0"/>
          <w:lang w:val="ru-RU"/>
        </w:rPr>
        <w:t xml:space="preserve"> и </w:t>
      </w:r>
      <w:r w:rsidRPr="00A76175">
        <w:rPr>
          <w:rFonts w:ascii="Arial" w:hAnsi="Arial"/>
          <w:b w:val="0"/>
        </w:rPr>
        <w:t>Emacspeak</w:t>
      </w:r>
    </w:p>
    <w:p w:rsidR="00A76175" w:rsidRDefault="00A76175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42447B" w:rsidRDefault="0042447B" w:rsidP="0042447B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42447B">
        <w:rPr>
          <w:rFonts w:ascii="Arial" w:hAnsi="Arial"/>
          <w:sz w:val="28"/>
          <w:lang w:val="ru-RU"/>
        </w:rPr>
        <w:t>В этой главе мы рассмотрим инструмент, некоторая непривычность которого полностью искупается обилием возможностей, а главное, тем, что он позволяет не просто решать целый ряд задач в условиях визуальной ограниченности, но делать это весьма эффективно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нструмент этот нацелен прежде всего на </w:t>
      </w:r>
      <w:r>
        <w:rPr>
          <w:rFonts w:ascii="Arial" w:hAnsi="Arial"/>
          <w:sz w:val="28"/>
          <w:lang w:val="ru-RU"/>
        </w:rPr>
        <w:t xml:space="preserve">квалифицированных </w:t>
      </w:r>
      <w:r w:rsidRPr="00A76175">
        <w:rPr>
          <w:rFonts w:ascii="Arial" w:hAnsi="Arial"/>
          <w:sz w:val="28"/>
          <w:lang w:val="ru-RU"/>
        </w:rPr>
        <w:t>пользователей, тех, например, чья профессиональная деятельность непосредственно связана с разработкой приложений. Однако это не должно пугать, ибо известны случаи весьма успешного его применения для решения повседневных задач и теми, чья профессия и основные интересы лежат в иных, дал</w:t>
      </w:r>
      <w:r w:rsidR="00CE5AC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ких от компьютерной разработки, областях.</w:t>
      </w:r>
    </w:p>
    <w:p w:rsidR="005F6023" w:rsidRPr="00A76175" w:rsidRDefault="005F6023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2" w:name="особенности-работы-в-среде-emacs-и-обзор"/>
      <w:bookmarkEnd w:id="2"/>
      <w:r w:rsidRPr="00A76175">
        <w:rPr>
          <w:rFonts w:ascii="Arial" w:hAnsi="Arial"/>
          <w:b w:val="0"/>
          <w:sz w:val="28"/>
          <w:lang w:val="ru-RU"/>
        </w:rPr>
        <w:t xml:space="preserve">8.1. Особенности работы в среде </w:t>
      </w:r>
      <w:r w:rsidRPr="00A76175">
        <w:rPr>
          <w:rFonts w:ascii="Arial" w:hAnsi="Arial"/>
          <w:b w:val="0"/>
          <w:sz w:val="28"/>
        </w:rPr>
        <w:t>Emacs</w:t>
      </w:r>
      <w:r w:rsidRPr="00A76175">
        <w:rPr>
          <w:rFonts w:ascii="Arial" w:hAnsi="Arial"/>
          <w:b w:val="0"/>
          <w:sz w:val="28"/>
          <w:lang w:val="ru-RU"/>
        </w:rPr>
        <w:t xml:space="preserve"> и обзор возможностей. Роль и назначение </w:t>
      </w:r>
      <w:r w:rsidRPr="00A76175">
        <w:rPr>
          <w:rFonts w:ascii="Arial" w:hAnsi="Arial"/>
          <w:b w:val="0"/>
          <w:sz w:val="28"/>
        </w:rPr>
        <w:t>Emacspeak</w:t>
      </w:r>
    </w:p>
    <w:p w:rsidR="00D3482F" w:rsidRDefault="00D3482F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так, прежде всего, что же такое, собственно,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>, какие задачи они решают и каково между ними распределение функций?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значальн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– это текстовый редактор. Однако он на протяжении долгой истории своего развития, начало которой теряется где-то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в прошлом веке, настолько оброс дополнительным функционалом, далеко выходящим за рамки задач, традиционно решаемых текстовыми редакторами, что сейчас уже </w:t>
      </w:r>
      <w:r w:rsidR="00D3482F">
        <w:rPr>
          <w:rFonts w:ascii="Arial" w:hAnsi="Arial"/>
          <w:sz w:val="28"/>
          <w:lang w:val="ru-RU"/>
        </w:rPr>
        <w:t xml:space="preserve">трудно называть </w:t>
      </w:r>
      <w:r w:rsidRPr="00A76175">
        <w:rPr>
          <w:rFonts w:ascii="Arial" w:hAnsi="Arial"/>
          <w:sz w:val="28"/>
          <w:lang w:val="ru-RU"/>
        </w:rPr>
        <w:t>его представителем этого класса приложений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Широкие возможности развития и функционального обогащения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бусловливаются наличием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полноценного входного языка программирования высокого уровня, который он может интерпретировать и исполнять в сво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контексте. На этом языке реализована львиная доля его собственного функционала, тот же язык используется и при разработке всевозможных дополнений, расширяющих и модифицирующих</w:t>
      </w:r>
      <w:r w:rsidR="00D3482F">
        <w:rPr>
          <w:rFonts w:ascii="Arial" w:hAnsi="Arial"/>
          <w:sz w:val="28"/>
          <w:lang w:val="ru-RU"/>
        </w:rPr>
        <w:t xml:space="preserve"> этот </w:t>
      </w:r>
      <w:r w:rsidR="00D3482F" w:rsidRPr="00A76175">
        <w:rPr>
          <w:rFonts w:ascii="Arial" w:hAnsi="Arial"/>
          <w:sz w:val="28"/>
          <w:lang w:val="ru-RU"/>
        </w:rPr>
        <w:t>функционал</w:t>
      </w:r>
      <w:r w:rsidRPr="00A76175">
        <w:rPr>
          <w:rFonts w:ascii="Arial" w:hAnsi="Arial"/>
          <w:sz w:val="28"/>
          <w:lang w:val="ru-RU"/>
        </w:rPr>
        <w:t>.</w:t>
      </w:r>
      <w:r w:rsidRPr="00A76175">
        <w:rPr>
          <w:rFonts w:ascii="Arial" w:hAnsi="Arial"/>
          <w:sz w:val="28"/>
          <w:lang w:val="ru-RU"/>
        </w:rPr>
        <w:t xml:space="preserve"> Некоторые из этих дополнений, такие как, например, файловый менеджер и почтовый и новостной клиент, естественным образом влились в соста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, став неотъемлемой его частью, другие же остались на правах дополнительных приложений, которые можно устанавливать по желанию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дним из таких опциональных дополнений как раз и является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. Он практически не добавляет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новых функций, но модифицирует существующие, обеспечивая звуковой и речевой отклик, что и делает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 целом доступным невизуально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Таким образом,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можно рассматривать как рабочую среду, его расширения и дополнения – как приложения, работающие в этой среде, а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 (тоже одно из приложений) играет здесь роль экранного помощника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отличие от универсальных экранных помощников типа </w:t>
      </w:r>
      <w:r w:rsidRPr="00A76175">
        <w:rPr>
          <w:rFonts w:ascii="Arial" w:hAnsi="Arial"/>
          <w:sz w:val="28"/>
        </w:rPr>
        <w:t>Orca</w:t>
      </w:r>
      <w:r w:rsidRPr="00A76175">
        <w:rPr>
          <w:rFonts w:ascii="Arial" w:hAnsi="Arial"/>
          <w:sz w:val="28"/>
          <w:lang w:val="ru-RU"/>
        </w:rPr>
        <w:t xml:space="preserve"> или </w:t>
      </w:r>
      <w:r w:rsidRPr="00A76175">
        <w:rPr>
          <w:rFonts w:ascii="Arial" w:hAnsi="Arial"/>
          <w:sz w:val="28"/>
        </w:rPr>
        <w:t>Jaws</w:t>
      </w:r>
      <w:r w:rsidRPr="00A76175">
        <w:rPr>
          <w:rFonts w:ascii="Arial" w:hAnsi="Arial"/>
          <w:sz w:val="28"/>
          <w:lang w:val="ru-RU"/>
        </w:rPr>
        <w:t xml:space="preserve">,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 обеспечивает невизуальный интерфейс только в сред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, Но зато поддержка эта зачастую оказывается более качественной и осмысленной, ибо здесь больше возможностей опираться на детальную и достоверную информацию о том, что происходит на экране и по сути. Среда ж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, во-первых, достаточно </w:t>
      </w:r>
      <w:r w:rsidRPr="00A76175">
        <w:rPr>
          <w:rFonts w:ascii="Arial" w:hAnsi="Arial"/>
          <w:sz w:val="28"/>
          <w:lang w:val="ru-RU"/>
        </w:rPr>
        <w:lastRenderedPageBreak/>
        <w:t xml:space="preserve">функционально богата, а во-вторых, не является, вообще говоря, замкнутой, в чем мы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убедимся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На качестве речевого отклика положительно отражается и изначально текстовая природ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, хотя современный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полне вольготно чувствует себя в графическом окружении и сам по сути является графическим приложением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так, резюмируем.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– это рабочая среда, выросшая из текстового редактора, чья принципиальная расширяемость оказалась обусловлена наличием встроенного языка программирования высокого уровня. Всевозможные дополнения и расширения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мы рассматриваем как приложения, работающие в этой среде. Одно из таких приложений,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, выполняет роль экранного помощника, обеспечивающего невизуальный интерфейс в сред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6226D8" w:rsidRPr="00A76175" w:rsidRDefault="006226D8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3" w:name="ключевые-понятия-и-специальная-терминоло"/>
      <w:bookmarkEnd w:id="3"/>
      <w:r w:rsidRPr="00A76175">
        <w:rPr>
          <w:rFonts w:ascii="Arial" w:hAnsi="Arial"/>
          <w:b w:val="0"/>
          <w:sz w:val="28"/>
          <w:lang w:val="ru-RU"/>
        </w:rPr>
        <w:t xml:space="preserve">8.2. Ключевые понятия и специальная терминология </w:t>
      </w:r>
      <w:r w:rsidR="006226D8">
        <w:rPr>
          <w:rFonts w:ascii="Arial" w:hAnsi="Arial"/>
          <w:b w:val="0"/>
          <w:sz w:val="28"/>
          <w:lang w:val="ru-RU"/>
        </w:rPr>
        <w:t>(</w:t>
      </w:r>
      <w:r w:rsidRPr="00A76175">
        <w:rPr>
          <w:rFonts w:ascii="Arial" w:hAnsi="Arial"/>
          <w:b w:val="0"/>
          <w:sz w:val="28"/>
          <w:lang w:val="ru-RU"/>
        </w:rPr>
        <w:t>окна, буфера, основной и дополнительный режимы, нотация горячих клавиш</w:t>
      </w:r>
      <w:r w:rsidR="006226D8">
        <w:rPr>
          <w:rFonts w:ascii="Arial" w:hAnsi="Arial"/>
          <w:b w:val="0"/>
          <w:sz w:val="28"/>
          <w:lang w:val="ru-RU"/>
        </w:rPr>
        <w:t>)</w:t>
      </w:r>
    </w:p>
    <w:p w:rsidR="006226D8" w:rsidRDefault="006226D8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То, ч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ырос когда-то из текстового редактора, оставило свой отпечаток и на используемой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специальной терминологии. Именно оттуда происходят базовые понятия буфера и окна, которые нужно очень ч</w:t>
      </w:r>
      <w:r w:rsidR="006226D8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ко себе представлять, понимать и различать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Здесь стоит упомянуть и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об одном наследии старых врем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, которое нес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 на себ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Он, увы, не локализован и вряд ли когда-нибудь будет. Великолепно умея работать с текстами на различных языках, включая и русский, он имеет исключительно английский </w:t>
      </w:r>
      <w:r w:rsidRPr="00A76175">
        <w:rPr>
          <w:rFonts w:ascii="Arial" w:hAnsi="Arial"/>
          <w:sz w:val="28"/>
          <w:lang w:val="ru-RU"/>
        </w:rPr>
        <w:lastRenderedPageBreak/>
        <w:t xml:space="preserve">интерфейс. Поэтому, вводя специфические для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нятия, мы будем давать в скобках их английские аналоги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Буфер (</w:t>
      </w:r>
      <w:r w:rsidRPr="00A76175">
        <w:rPr>
          <w:rFonts w:ascii="Arial" w:hAnsi="Arial"/>
          <w:sz w:val="28"/>
        </w:rPr>
        <w:t>buffer</w:t>
      </w:r>
      <w:r w:rsidRPr="00A76175">
        <w:rPr>
          <w:rFonts w:ascii="Arial" w:hAnsi="Arial"/>
          <w:sz w:val="28"/>
          <w:lang w:val="ru-RU"/>
        </w:rPr>
        <w:t>) – это область в оперативной памяти программы, а окно (</w:t>
      </w:r>
      <w:r w:rsidRPr="00A76175">
        <w:rPr>
          <w:rFonts w:ascii="Arial" w:hAnsi="Arial"/>
          <w:sz w:val="28"/>
        </w:rPr>
        <w:t>window</w:t>
      </w:r>
      <w:r w:rsidRPr="00A76175">
        <w:rPr>
          <w:rFonts w:ascii="Arial" w:hAnsi="Arial"/>
          <w:sz w:val="28"/>
          <w:lang w:val="ru-RU"/>
        </w:rPr>
        <w:t>) – это прямоугольная область на экране. Чтобы отредактировать файл, редактор считывает его содержимое в буфер, а затем открывает окно и показывает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содержимое буфера. Файл может быть достаточно велик, чтобы не уместиться в окне на экране. Тогда там отображается лишь часть буфера, та, с которой в данный момент ид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работа. Редактируя файл, пользователь на самом деле имеет дело с буфером в оперативной памяти, меняет его содержимое, контролируя свои действия через окно на экране, в котором отображается содержимое буфера или его часть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се окна пребывают в одной плоскости. Они не могут перекрываться. Если окно свернуть, оно пропадает. Если его развернуть на весь экран (или, точнее, на всю область экрана, занимаемую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), пропадут все остальные окна, останется только одно. Это ключевое отличие понятия окн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т традиционного понятия окна в графическом окружении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кно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сегда связано с каким-нибудь буфером, содержимое которого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отображается. В окне может отображаться не вс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содержимое буфера, а лишь его часть. Если буфер пуст, то и в соответствующем окне будет пусто. Несколько окон могут отображать содержимое одного и того же буфера, хотя и отнюдь не обязательно один и тот же его фрагмент. Но вот в одном окне не может отображаться более одного буфера, что, впрочем, вполне естественно. Окно не может не отображать ни одного буфера, а вот буфер вполне может не отображаться ни в одном окн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Текущим окном мы будем называть то окно, в котором в данный момент находится курсор, а текущим буфером тот, который отображается в текущем окн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Информация об отображаемом буфере содержится в строке состояния (</w:t>
      </w:r>
      <w:r w:rsidRPr="00A76175">
        <w:rPr>
          <w:rFonts w:ascii="Arial" w:hAnsi="Arial"/>
          <w:sz w:val="28"/>
        </w:rPr>
        <w:t>mod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ine</w:t>
      </w:r>
      <w:r w:rsidRPr="00A76175">
        <w:rPr>
          <w:rFonts w:ascii="Arial" w:hAnsi="Arial"/>
          <w:sz w:val="28"/>
          <w:lang w:val="ru-RU"/>
        </w:rPr>
        <w:t>) снизу окна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самом же низу экран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располагается однострочная эхо-область (</w:t>
      </w:r>
      <w:r w:rsidRPr="00A76175">
        <w:rPr>
          <w:rFonts w:ascii="Arial" w:hAnsi="Arial"/>
          <w:sz w:val="28"/>
        </w:rPr>
        <w:t>echo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area</w:t>
      </w:r>
      <w:r w:rsidRPr="00A76175">
        <w:rPr>
          <w:rFonts w:ascii="Arial" w:hAnsi="Arial"/>
          <w:sz w:val="28"/>
          <w:lang w:val="ru-RU"/>
        </w:rPr>
        <w:t>), куда выводятся различные подсказки и сообщения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Обычно редактор созда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 буфер, чтобы считать в него содержимое редактируемого файла.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связь буфера с файлом совершенно не обязательна. Буфер можно открыть и сам по себе, например, для временных заметок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Таким образом, когда мы говорим об окнах, то речь ид</w:t>
      </w:r>
      <w:r w:rsidR="001B635A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исключительно о планировании и перепланировании экрана. Когда же мы имеем дело с содержательной частью, то говорим исключительно о буферах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се буфера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бязательно имеют уникальные имена. Если буфер связан с файлом, то он как правило имеет то же имя, что и файл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То, как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нтерпретирует содержимое того или иного буфера, и, соответственно, как он себя в этом буфере вед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, определяется его, буфера, основным режимом (</w:t>
      </w:r>
      <w:r w:rsidRPr="00A76175">
        <w:rPr>
          <w:rFonts w:ascii="Arial" w:hAnsi="Arial"/>
          <w:sz w:val="28"/>
        </w:rPr>
        <w:t>major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mode</w:t>
      </w:r>
      <w:r w:rsidRPr="00A76175">
        <w:rPr>
          <w:rFonts w:ascii="Arial" w:hAnsi="Arial"/>
          <w:sz w:val="28"/>
          <w:lang w:val="ru-RU"/>
        </w:rPr>
        <w:t>) и набором включ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ных дополнительных режимов (</w:t>
      </w:r>
      <w:r w:rsidRPr="00A76175">
        <w:rPr>
          <w:rFonts w:ascii="Arial" w:hAnsi="Arial"/>
          <w:sz w:val="28"/>
        </w:rPr>
        <w:t>minor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modes</w:t>
      </w:r>
      <w:r w:rsidRPr="00A76175">
        <w:rPr>
          <w:rFonts w:ascii="Arial" w:hAnsi="Arial"/>
          <w:sz w:val="28"/>
          <w:lang w:val="ru-RU"/>
        </w:rPr>
        <w:t>). То есть, каждому буферу соответствует ровно один основной режим, а вот дополнительных может быть включено несколько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сновной режим определяет тип содержимого буфера в принципе. Например, если это режим </w:t>
      </w:r>
      <w:r w:rsidRPr="00A76175">
        <w:rPr>
          <w:rStyle w:val="VerbatimChar"/>
          <w:rFonts w:ascii="Arial" w:hAnsi="Arial"/>
          <w:sz w:val="28"/>
        </w:rPr>
        <w:t>text</w:t>
      </w:r>
      <w:r w:rsidRPr="00A76175">
        <w:rPr>
          <w:rFonts w:ascii="Arial" w:hAnsi="Arial"/>
          <w:sz w:val="28"/>
          <w:lang w:val="ru-RU"/>
        </w:rPr>
        <w:t xml:space="preserve">, 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считает, что буфер содержит обыкновенный текст, а если это, скажем, режим </w:t>
      </w:r>
      <w:r w:rsidRPr="00A76175">
        <w:rPr>
          <w:rStyle w:val="VerbatimChar"/>
          <w:rFonts w:ascii="Arial" w:hAnsi="Arial"/>
          <w:sz w:val="28"/>
        </w:rPr>
        <w:t>python</w:t>
      </w:r>
      <w:r w:rsidRPr="00A76175">
        <w:rPr>
          <w:rFonts w:ascii="Arial" w:hAnsi="Arial"/>
          <w:sz w:val="28"/>
          <w:lang w:val="ru-RU"/>
        </w:rPr>
        <w:t xml:space="preserve">, 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ерит, </w:t>
      </w:r>
      <w:r w:rsidRPr="00A76175">
        <w:rPr>
          <w:rFonts w:ascii="Arial" w:hAnsi="Arial"/>
          <w:sz w:val="28"/>
          <w:lang w:val="ru-RU"/>
        </w:rPr>
        <w:lastRenderedPageBreak/>
        <w:t xml:space="preserve">что это текст программы на языке </w:t>
      </w:r>
      <w:r w:rsidRPr="00A76175">
        <w:rPr>
          <w:rFonts w:ascii="Arial" w:hAnsi="Arial"/>
          <w:sz w:val="28"/>
        </w:rPr>
        <w:t>Python</w:t>
      </w:r>
      <w:r w:rsidRPr="00A76175">
        <w:rPr>
          <w:rFonts w:ascii="Arial" w:hAnsi="Arial"/>
          <w:sz w:val="28"/>
          <w:lang w:val="ru-RU"/>
        </w:rPr>
        <w:t>. С основным режимом обычно связан состав меню и набор горячих клавиш. От него зависит поведение ряда общих функций, таких как, например, форматирование текста. Ведь оно для разных типов текста должно выполняться по совершенно различным правилам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Дополнительные же режимы включают те или иные дополнительные функции. Например, режим </w:t>
      </w:r>
      <w:r w:rsidRPr="00A76175">
        <w:rPr>
          <w:rStyle w:val="VerbatimChar"/>
          <w:rFonts w:ascii="Arial" w:hAnsi="Arial"/>
          <w:sz w:val="28"/>
        </w:rPr>
        <w:t>font</w:t>
      </w:r>
      <w:r w:rsidRPr="00A76175">
        <w:rPr>
          <w:rStyle w:val="VerbatimChar"/>
          <w:rFonts w:ascii="Arial" w:hAnsi="Arial"/>
          <w:sz w:val="28"/>
          <w:lang w:val="ru-RU"/>
        </w:rPr>
        <w:t>-</w:t>
      </w:r>
      <w:r w:rsidRPr="00A76175">
        <w:rPr>
          <w:rStyle w:val="VerbatimChar"/>
          <w:rFonts w:ascii="Arial" w:hAnsi="Arial"/>
          <w:sz w:val="28"/>
        </w:rPr>
        <w:t>lock</w:t>
      </w:r>
      <w:r w:rsidRPr="00A76175">
        <w:rPr>
          <w:rFonts w:ascii="Arial" w:hAnsi="Arial"/>
          <w:sz w:val="28"/>
          <w:lang w:val="ru-RU"/>
        </w:rPr>
        <w:t xml:space="preserve"> включает автоматическую подсветку синтаксиса, а режим </w:t>
      </w:r>
      <w:r w:rsidRPr="00A76175">
        <w:rPr>
          <w:rStyle w:val="VerbatimChar"/>
          <w:rFonts w:ascii="Arial" w:hAnsi="Arial"/>
          <w:sz w:val="28"/>
        </w:rPr>
        <w:t>voice</w:t>
      </w:r>
      <w:r w:rsidRPr="00A76175">
        <w:rPr>
          <w:rStyle w:val="VerbatimChar"/>
          <w:rFonts w:ascii="Arial" w:hAnsi="Arial"/>
          <w:sz w:val="28"/>
          <w:lang w:val="ru-RU"/>
        </w:rPr>
        <w:t>-</w:t>
      </w:r>
      <w:r w:rsidRPr="00A76175">
        <w:rPr>
          <w:rStyle w:val="VerbatimChar"/>
          <w:rFonts w:ascii="Arial" w:hAnsi="Arial"/>
          <w:sz w:val="28"/>
        </w:rPr>
        <w:t>lock</w:t>
      </w:r>
      <w:r w:rsidRPr="00A76175">
        <w:rPr>
          <w:rFonts w:ascii="Arial" w:hAnsi="Arial"/>
          <w:sz w:val="28"/>
          <w:lang w:val="ru-RU"/>
        </w:rPr>
        <w:t xml:space="preserve">, появляющийся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и установке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>, включает автоматическую голосовую разметку, привязывающую к различным цветам и шрифтам на экране различные голоса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се действия выполняются посредством команд, коих там великое множество. И множество это, благодаря наличию встроенного языка программирования, может расширяться. Разумеется, помнить многочисленные команды и вводить их ради выполнения элементарных действий было бы крайне непрактично. Поэтому существует механизм привязки к ним горячих клавиш. Так, например, команды перем</w:t>
      </w:r>
      <w:r w:rsidR="009979D7">
        <w:rPr>
          <w:rFonts w:ascii="Arial" w:hAnsi="Arial"/>
          <w:sz w:val="28"/>
          <w:lang w:val="ru-RU"/>
        </w:rPr>
        <w:t>еще</w:t>
      </w:r>
      <w:r w:rsidRPr="00A76175">
        <w:rPr>
          <w:rFonts w:ascii="Arial" w:hAnsi="Arial"/>
          <w:sz w:val="28"/>
          <w:lang w:val="ru-RU"/>
        </w:rPr>
        <w:t xml:space="preserve">ния курсора привязаны к соответствующим навигационным клавишам. Н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зволяет использовать в качестве горячих клавиш и составные клавиатурные комбинации, с применением клавиш-модификаторов, и даже включающие не одно нажати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вед</w:t>
      </w:r>
      <w:r w:rsidR="001B635A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 принятую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систему нотации горячих клавиш, которую будем использовать везде далее на протяжении всей этой главы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клавиатурных комбинациях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спользуются главным образом три клавиши-модификатора, которые мы будем обозначать первыми буквами их названий в верхнем регистре. Будем использовать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 xml:space="preserve"> для </w:t>
      </w:r>
      <w:r w:rsidRPr="00A76175">
        <w:rPr>
          <w:rFonts w:ascii="Arial" w:hAnsi="Arial"/>
          <w:sz w:val="28"/>
        </w:rPr>
        <w:lastRenderedPageBreak/>
        <w:t>SHIFT</w:t>
      </w:r>
      <w:r w:rsidRPr="00A76175">
        <w:rPr>
          <w:rFonts w:ascii="Arial" w:hAnsi="Arial"/>
          <w:sz w:val="28"/>
          <w:lang w:val="ru-RU"/>
        </w:rPr>
        <w:t xml:space="preserve">,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 для </w:t>
      </w:r>
      <w:r w:rsidRPr="00A76175">
        <w:rPr>
          <w:rFonts w:ascii="Arial" w:hAnsi="Arial"/>
          <w:sz w:val="28"/>
        </w:rPr>
        <w:t>CONTROL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 для клавиши </w:t>
      </w:r>
      <w:r w:rsidRPr="00A76175">
        <w:rPr>
          <w:rFonts w:ascii="Arial" w:hAnsi="Arial"/>
          <w:sz w:val="28"/>
        </w:rPr>
        <w:t>META</w:t>
      </w:r>
      <w:r w:rsidRPr="00A76175">
        <w:rPr>
          <w:rFonts w:ascii="Arial" w:hAnsi="Arial"/>
          <w:sz w:val="28"/>
          <w:lang w:val="ru-RU"/>
        </w:rPr>
        <w:t xml:space="preserve">, в роли которой может выступать </w:t>
      </w:r>
      <w:r w:rsidRPr="00A76175">
        <w:rPr>
          <w:rFonts w:ascii="Arial" w:hAnsi="Arial"/>
          <w:sz w:val="28"/>
        </w:rPr>
        <w:t>ALT</w:t>
      </w:r>
      <w:r w:rsidRPr="00A76175">
        <w:rPr>
          <w:rFonts w:ascii="Arial" w:hAnsi="Arial"/>
          <w:sz w:val="28"/>
          <w:lang w:val="ru-RU"/>
        </w:rPr>
        <w:t xml:space="preserve"> или </w:t>
      </w:r>
      <w:r w:rsidRPr="00A76175">
        <w:rPr>
          <w:rFonts w:ascii="Arial" w:hAnsi="Arial"/>
          <w:sz w:val="28"/>
        </w:rPr>
        <w:t>ESCAPE</w:t>
      </w:r>
      <w:r w:rsidRPr="00A76175">
        <w:rPr>
          <w:rFonts w:ascii="Arial" w:hAnsi="Arial"/>
          <w:sz w:val="28"/>
          <w:lang w:val="ru-RU"/>
        </w:rPr>
        <w:t>, нажимаемый как префикс, а не одновременно с модифицируемой клавишей. Таким образом, комбинацию “</w:t>
      </w:r>
      <w:r w:rsidRPr="00A76175">
        <w:rPr>
          <w:rFonts w:ascii="Arial" w:hAnsi="Arial"/>
          <w:sz w:val="28"/>
        </w:rPr>
        <w:t>CONTROL</w:t>
      </w:r>
      <w:r w:rsidR="001B635A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  <w:lang w:val="ru-RU"/>
        </w:rPr>
        <w:t>+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будем записывать как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”. Для функциональных клавиш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>1..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2 и 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 будем использовать привычные обозначения, Клавишу П</w:t>
      </w:r>
      <w:r w:rsidR="001B635A">
        <w:rPr>
          <w:rFonts w:ascii="Arial" w:hAnsi="Arial"/>
          <w:sz w:val="28"/>
          <w:lang w:val="ru-RU"/>
        </w:rPr>
        <w:t>ро</w:t>
      </w:r>
      <w:r w:rsidRPr="00A76175">
        <w:rPr>
          <w:rFonts w:ascii="Arial" w:hAnsi="Arial"/>
          <w:sz w:val="28"/>
          <w:lang w:val="ru-RU"/>
        </w:rPr>
        <w:t>б</w:t>
      </w:r>
      <w:r w:rsidR="001B635A">
        <w:rPr>
          <w:rFonts w:ascii="Arial" w:hAnsi="Arial"/>
          <w:sz w:val="28"/>
          <w:lang w:val="ru-RU"/>
        </w:rPr>
        <w:t>ел</w:t>
      </w:r>
      <w:r w:rsidRPr="00A76175">
        <w:rPr>
          <w:rFonts w:ascii="Arial" w:hAnsi="Arial"/>
          <w:sz w:val="28"/>
          <w:lang w:val="ru-RU"/>
        </w:rPr>
        <w:t xml:space="preserve"> будем записывать как </w:t>
      </w:r>
      <w:r w:rsidRPr="00A76175">
        <w:rPr>
          <w:rFonts w:ascii="Arial" w:hAnsi="Arial"/>
          <w:sz w:val="28"/>
        </w:rPr>
        <w:t>SPC</w:t>
      </w:r>
      <w:r w:rsidRPr="00A76175">
        <w:rPr>
          <w:rFonts w:ascii="Arial" w:hAnsi="Arial"/>
          <w:sz w:val="28"/>
          <w:lang w:val="ru-RU"/>
        </w:rPr>
        <w:t xml:space="preserve">, а клавишу </w:t>
      </w:r>
      <w:r w:rsidR="006209A4">
        <w:rPr>
          <w:rFonts w:ascii="Arial" w:hAnsi="Arial"/>
          <w:sz w:val="28"/>
        </w:rPr>
        <w:t>Return</w:t>
      </w:r>
      <w:r w:rsidRPr="00A76175">
        <w:rPr>
          <w:rFonts w:ascii="Arial" w:hAnsi="Arial"/>
          <w:sz w:val="28"/>
          <w:lang w:val="ru-RU"/>
        </w:rPr>
        <w:t xml:space="preserve">– как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. Комбинации, состоящие из нескольких последовательных нажатий, будем писать, разделяя отдельные нажатия пробелом. Так, например, запись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” означает, что сначала надо нажать </w:t>
      </w:r>
      <w:r w:rsidRPr="00A76175">
        <w:rPr>
          <w:rFonts w:ascii="Arial" w:hAnsi="Arial"/>
          <w:sz w:val="28"/>
        </w:rPr>
        <w:t>CONTROL</w:t>
      </w:r>
      <w:r w:rsidRPr="00A76175">
        <w:rPr>
          <w:rFonts w:ascii="Arial" w:hAnsi="Arial"/>
          <w:sz w:val="28"/>
          <w:lang w:val="ru-RU"/>
        </w:rPr>
        <w:t>+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, а затем </w:t>
      </w:r>
      <w:r w:rsidRPr="00A76175">
        <w:rPr>
          <w:rFonts w:ascii="Arial" w:hAnsi="Arial"/>
          <w:sz w:val="28"/>
        </w:rPr>
        <w:t>CONTROL</w:t>
      </w:r>
      <w:r w:rsidRPr="00A76175">
        <w:rPr>
          <w:rFonts w:ascii="Arial" w:hAnsi="Arial"/>
          <w:sz w:val="28"/>
          <w:lang w:val="ru-RU"/>
        </w:rPr>
        <w:t>+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, а запись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2” означает, что сначала надо нажать </w:t>
      </w:r>
      <w:r w:rsidRPr="00A76175">
        <w:rPr>
          <w:rFonts w:ascii="Arial" w:hAnsi="Arial"/>
          <w:sz w:val="28"/>
        </w:rPr>
        <w:t>CONTROL</w:t>
      </w:r>
      <w:r w:rsidRPr="00A76175">
        <w:rPr>
          <w:rFonts w:ascii="Arial" w:hAnsi="Arial"/>
          <w:sz w:val="28"/>
          <w:lang w:val="ru-RU"/>
        </w:rPr>
        <w:t>+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>, а затем цифру 2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Клавиатурные комбинации бывают глобальными и локальными. Первые от режима не зависят, вторые же действуют лишь тогда, когда в текущем буфере активирован тот или иной режим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братим внимание на то, что клавиша </w:t>
      </w:r>
      <w:r w:rsidRPr="00A76175">
        <w:rPr>
          <w:rFonts w:ascii="Arial" w:hAnsi="Arial"/>
          <w:sz w:val="28"/>
        </w:rPr>
        <w:t>ESCAPE</w:t>
      </w:r>
      <w:r w:rsidRPr="00A76175">
        <w:rPr>
          <w:rFonts w:ascii="Arial" w:hAnsi="Arial"/>
          <w:sz w:val="28"/>
          <w:lang w:val="ru-RU"/>
        </w:rPr>
        <w:t xml:space="preserve">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спользуется в роли модификатора </w:t>
      </w:r>
      <w:r w:rsidRPr="00A76175">
        <w:rPr>
          <w:rFonts w:ascii="Arial" w:hAnsi="Arial"/>
          <w:sz w:val="28"/>
        </w:rPr>
        <w:t>META</w:t>
      </w:r>
      <w:r w:rsidRPr="00A76175">
        <w:rPr>
          <w:rFonts w:ascii="Arial" w:hAnsi="Arial"/>
          <w:sz w:val="28"/>
          <w:lang w:val="ru-RU"/>
        </w:rPr>
        <w:t xml:space="preserve">, поэтому ту роль, которую обычно играет </w:t>
      </w:r>
      <w:r w:rsidRPr="00A76175">
        <w:rPr>
          <w:rFonts w:ascii="Arial" w:hAnsi="Arial"/>
          <w:sz w:val="28"/>
        </w:rPr>
        <w:t>ESCAPE</w:t>
      </w:r>
      <w:r w:rsidRPr="00A76175">
        <w:rPr>
          <w:rFonts w:ascii="Arial" w:hAnsi="Arial"/>
          <w:sz w:val="28"/>
          <w:lang w:val="ru-RU"/>
        </w:rPr>
        <w:t xml:space="preserve">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ыполняет комбинация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>”. Е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следует применять всякий раз, когда требуется срочно отказаться от уже начатого действия.</w:t>
      </w:r>
    </w:p>
    <w:p w:rsidR="00503114" w:rsidRPr="0034418B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Сразу воспользуемся только что введ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ными понятиями и обозначениями и перечислим несколько полезных глобальных клавиатурных комбинаций, позволяющих манипулировать окнами и буферами</w:t>
      </w:r>
      <w:r w:rsidR="0034418B">
        <w:rPr>
          <w:rFonts w:ascii="Arial" w:hAnsi="Arial"/>
          <w:sz w:val="28"/>
          <w:lang w:val="ru-RU"/>
        </w:rPr>
        <w:t>: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o</w:t>
      </w:r>
      <w:r w:rsidRPr="00A76175">
        <w:rPr>
          <w:rFonts w:ascii="Arial" w:hAnsi="Arial"/>
          <w:sz w:val="28"/>
          <w:lang w:val="ru-RU"/>
        </w:rPr>
        <w:t xml:space="preserve">” – Переход в другое окно. Окна перебираются по очереди. Если на экран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лишь одно окно, то просто ничего не происходит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2” – Расщепление окна по вертикали. Текущее окно делится на две половинки одна под другой. Текущим окном оста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ся верхняя половинка. В новом окне отображается тот же буфер, что и в текущем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3” – Расщепление окна по горизонтали. Текущее окно делится пополам по горизонтали. Текущим окном оста</w:t>
      </w:r>
      <w:r w:rsidR="009979D7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ся левая половинка. В новом окне отображается тот же буфер, что и в текущем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0” – Удаление текущего окна. Окно исчезает с экрана. Освободившееся пространство отда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ся соседям. Таким образом, если на экран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лишь одно окно, то его удалить невозможно. Подчеркн</w:t>
      </w:r>
      <w:r w:rsidR="0034418B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, что удаляется лишь окно, но никак не связанный с ним буфер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1” – Разворачивание текущего окна на весь экран. Все остальные окна с экран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счезают, но, опять-таки, никак не связанные с ними буфера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b</w:t>
      </w:r>
      <w:r w:rsidRPr="00A76175">
        <w:rPr>
          <w:rFonts w:ascii="Arial" w:hAnsi="Arial"/>
          <w:sz w:val="28"/>
          <w:lang w:val="ru-RU"/>
        </w:rPr>
        <w:t xml:space="preserve">” – Смена буфера в текущем окне. В ответ на подсказку следует ввести имя буфера или нажать </w:t>
      </w:r>
      <w:r w:rsidRPr="00A76175">
        <w:rPr>
          <w:rFonts w:ascii="Arial" w:hAnsi="Arial"/>
          <w:sz w:val="28"/>
        </w:rPr>
        <w:t>P</w:t>
      </w:r>
      <w:r w:rsidR="0034418B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</w:rPr>
        <w:t>U</w:t>
      </w:r>
      <w:r w:rsidR="0034418B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 xml:space="preserve"> и выбрать из открывшегося списка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 xml:space="preserve">” – Уничтожение буфера. Будет подсказано имя текущего буфера. Его можно поменять на другое или, нажав </w:t>
      </w:r>
      <w:r w:rsidRPr="00A76175">
        <w:rPr>
          <w:rFonts w:ascii="Arial" w:hAnsi="Arial"/>
          <w:sz w:val="28"/>
        </w:rPr>
        <w:t>P</w:t>
      </w:r>
      <w:r w:rsidR="005507E8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</w:rPr>
        <w:t>U</w:t>
      </w:r>
      <w:r w:rsidR="005507E8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, выбрать из открывшегося списка. Если уничтожаемый буфер связан с каким-либо окном, то его место тут же займ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какой-нибудь другой. Мы уже отмечали, что окно не может существовать без связи с буфером.</w:t>
      </w:r>
    </w:p>
    <w:p w:rsidR="00503114" w:rsidRPr="00A76175" w:rsidRDefault="0042447B" w:rsidP="00A76175">
      <w:pPr>
        <w:pStyle w:val="Compact"/>
        <w:numPr>
          <w:ilvl w:val="0"/>
          <w:numId w:val="3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” – Завершение работы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 В случае наличия несохраненных буферов, связанных с файлами, будет предложено их сохранить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Есть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 меню, привычно вызываемое клавишей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>10. Но это меню графическое и оно как правило недоступно для невизуального взаимодействия. Однако имеется и текстовый аналог, который вызывается комбинацией 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-`”. Это как раз тот случай, когда в качестве модификатора </w:t>
      </w:r>
      <w:r w:rsidRPr="00A76175">
        <w:rPr>
          <w:rFonts w:ascii="Arial" w:hAnsi="Arial"/>
          <w:sz w:val="28"/>
        </w:rPr>
        <w:t>META</w:t>
      </w:r>
      <w:r w:rsidRPr="00A76175">
        <w:rPr>
          <w:rFonts w:ascii="Arial" w:hAnsi="Arial"/>
          <w:sz w:val="28"/>
          <w:lang w:val="ru-RU"/>
        </w:rPr>
        <w:t xml:space="preserve"> следует использовать </w:t>
      </w:r>
      <w:r w:rsidRPr="00A76175">
        <w:rPr>
          <w:rFonts w:ascii="Arial" w:hAnsi="Arial"/>
          <w:sz w:val="28"/>
        </w:rPr>
        <w:t>ESCAPE</w:t>
      </w:r>
      <w:r w:rsidRPr="00A76175">
        <w:rPr>
          <w:rFonts w:ascii="Arial" w:hAnsi="Arial"/>
          <w:sz w:val="28"/>
          <w:lang w:val="ru-RU"/>
        </w:rPr>
        <w:t xml:space="preserve">, так как эта комбинация с использованием </w:t>
      </w:r>
      <w:r w:rsidRPr="00A76175">
        <w:rPr>
          <w:rFonts w:ascii="Arial" w:hAnsi="Arial"/>
          <w:sz w:val="28"/>
        </w:rPr>
        <w:t>ALT</w:t>
      </w:r>
      <w:r w:rsidRPr="00A76175">
        <w:rPr>
          <w:rFonts w:ascii="Arial" w:hAnsi="Arial"/>
          <w:sz w:val="28"/>
          <w:lang w:val="ru-RU"/>
        </w:rPr>
        <w:t xml:space="preserve"> обычно задействована в графическом окружении для своих целей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, пожалуй, здесь же будет уместно упомянуть, что любую команду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можно выполнить и непосредственно, нажав комбинацию 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>” и набрав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название в ответ на подсказку.</w:t>
      </w:r>
    </w:p>
    <w:p w:rsidR="005507E8" w:rsidRPr="00A76175" w:rsidRDefault="005507E8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4" w:name="основные-функции-и-горячие-клавиши-emacs"/>
      <w:bookmarkEnd w:id="4"/>
      <w:r w:rsidRPr="00A76175">
        <w:rPr>
          <w:rFonts w:ascii="Arial" w:hAnsi="Arial"/>
          <w:b w:val="0"/>
          <w:sz w:val="28"/>
          <w:lang w:val="ru-RU"/>
        </w:rPr>
        <w:t xml:space="preserve">8.3. Основные функции и горячие клавиши </w:t>
      </w:r>
      <w:r w:rsidRPr="00A76175">
        <w:rPr>
          <w:rFonts w:ascii="Arial" w:hAnsi="Arial"/>
          <w:b w:val="0"/>
          <w:sz w:val="28"/>
        </w:rPr>
        <w:t>Emacspeak</w:t>
      </w:r>
    </w:p>
    <w:p w:rsidR="005507E8" w:rsidRDefault="005507E8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Главной и, в сущности, единственной задачей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, как уже отмечалось, является обеспечение звукового и речевого интерфейса для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 В подавляющем большинстве ситуаций он да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адекватный отклик автоматически и в специальных манипуляциях пользователя не нуждается. Однако, разумеется, управлять им можно в весьма широких пределах, в том числе и при помощи горячих клавиш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се глобальные, то есть, доступные везде, клавиатурные комбинации, относящиеся к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>, имеют префикс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>”. Привед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здесь ни на какую полноту не претендующий список тех из них, которые представляются нам наиболее востребованными.</w:t>
      </w:r>
    </w:p>
    <w:p w:rsidR="00503114" w:rsidRPr="005507E8" w:rsidRDefault="005507E8" w:rsidP="005507E8">
      <w:pPr>
        <w:pStyle w:val="a0"/>
        <w:rPr>
          <w:rFonts w:ascii="Arial" w:hAnsi="Arial"/>
          <w:sz w:val="28"/>
        </w:rPr>
      </w:pPr>
      <w:bookmarkStart w:id="5" w:name="горячие-клавиши-чтения"/>
      <w:bookmarkEnd w:id="5"/>
      <w:r w:rsidRPr="005507E8">
        <w:rPr>
          <w:rFonts w:ascii="Arial" w:hAnsi="Arial"/>
          <w:sz w:val="28"/>
          <w:lang w:val="ru-RU"/>
        </w:rPr>
        <w:t>Горячие клавиши чтения: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– Произносит фонетическое представление символа под курсором.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Читает текущее слово. При повторном нажатии читает его по буквам.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</w:t>
      </w:r>
      <w:r w:rsidRPr="00A76175">
        <w:rPr>
          <w:rFonts w:ascii="Arial" w:hAnsi="Arial"/>
          <w:sz w:val="28"/>
          <w:lang w:val="ru-RU"/>
        </w:rPr>
        <w:t>” – читает текущую строку.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” – Читает текущий абзац.</w:t>
      </w:r>
    </w:p>
    <w:p w:rsidR="00503114" w:rsidRPr="002E16FE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b</w:t>
      </w:r>
      <w:r w:rsidRPr="00A76175">
        <w:rPr>
          <w:rFonts w:ascii="Arial" w:hAnsi="Arial"/>
          <w:sz w:val="28"/>
          <w:lang w:val="ru-RU"/>
        </w:rPr>
        <w:t xml:space="preserve">” – Читает </w:t>
      </w:r>
      <w:r w:rsidR="002E16FE">
        <w:rPr>
          <w:rFonts w:ascii="Arial" w:hAnsi="Arial"/>
          <w:sz w:val="28"/>
          <w:lang w:val="ru-RU"/>
        </w:rPr>
        <w:t xml:space="preserve">весь </w:t>
      </w:r>
      <w:r w:rsidRPr="00A76175">
        <w:rPr>
          <w:rFonts w:ascii="Arial" w:hAnsi="Arial"/>
          <w:sz w:val="28"/>
          <w:lang w:val="ru-RU"/>
        </w:rPr>
        <w:t>текущий буфер.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n</w:t>
      </w:r>
      <w:r w:rsidRPr="00A76175">
        <w:rPr>
          <w:rFonts w:ascii="Arial" w:hAnsi="Arial"/>
          <w:sz w:val="28"/>
          <w:lang w:val="ru-RU"/>
        </w:rPr>
        <w:t>” – Читает текущий буфер от курсора и до конца.</w:t>
      </w:r>
    </w:p>
    <w:p w:rsidR="00503114" w:rsidRPr="00A76175" w:rsidRDefault="0042447B" w:rsidP="00A76175">
      <w:pPr>
        <w:pStyle w:val="Compact"/>
        <w:numPr>
          <w:ilvl w:val="0"/>
          <w:numId w:val="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>” – Читает выделенный фрагмент.</w:t>
      </w:r>
    </w:p>
    <w:p w:rsidR="00162D30" w:rsidRDefault="00162D30" w:rsidP="00162D30">
      <w:pPr>
        <w:pStyle w:val="a0"/>
        <w:rPr>
          <w:rFonts w:ascii="Arial" w:hAnsi="Arial"/>
          <w:sz w:val="28"/>
          <w:lang w:val="ru-RU"/>
        </w:rPr>
      </w:pPr>
      <w:bookmarkStart w:id="6" w:name="информационные-горячие-клавиши"/>
      <w:bookmarkEnd w:id="6"/>
      <w:r>
        <w:rPr>
          <w:rFonts w:ascii="Arial" w:hAnsi="Arial"/>
          <w:sz w:val="28"/>
          <w:lang w:val="ru-RU"/>
        </w:rPr>
        <w:t>Ин</w:t>
      </w:r>
      <w:r w:rsidR="0042447B" w:rsidRPr="00162D30">
        <w:rPr>
          <w:rFonts w:ascii="Arial" w:hAnsi="Arial"/>
          <w:sz w:val="28"/>
          <w:lang w:val="ru-RU"/>
        </w:rPr>
        <w:t>ф</w:t>
      </w:r>
      <w:r>
        <w:rPr>
          <w:rFonts w:ascii="Arial" w:hAnsi="Arial"/>
          <w:sz w:val="28"/>
          <w:lang w:val="ru-RU"/>
        </w:rPr>
        <w:t>ормационные горячие клавиши: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l</w:t>
      </w:r>
      <w:r w:rsidRPr="00A76175">
        <w:rPr>
          <w:rFonts w:ascii="Arial" w:hAnsi="Arial"/>
          <w:sz w:val="28"/>
          <w:lang w:val="ru-RU"/>
        </w:rPr>
        <w:t>” – Сообщает номер текущей строки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=” – Сообщает номер позиции курсора в строке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” – Читает строку состояния текущего окна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Сообщает информацию о текущем окне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>” – Сообщает с каким файлом или каталогом связан текущий буфер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a</w:t>
      </w:r>
      <w:r w:rsidRPr="00A76175">
        <w:rPr>
          <w:rFonts w:ascii="Arial" w:hAnsi="Arial"/>
          <w:sz w:val="28"/>
          <w:lang w:val="ru-RU"/>
        </w:rPr>
        <w:t>” – Читает последнее сообщение.</w:t>
      </w:r>
    </w:p>
    <w:p w:rsidR="00503114" w:rsidRPr="00A76175" w:rsidRDefault="0042447B" w:rsidP="00A76175">
      <w:pPr>
        <w:pStyle w:val="Compact"/>
        <w:numPr>
          <w:ilvl w:val="0"/>
          <w:numId w:val="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>” – Сообщает текущее время и дату.</w:t>
      </w:r>
    </w:p>
    <w:p w:rsidR="00503114" w:rsidRPr="00162D30" w:rsidRDefault="00162D30" w:rsidP="00162D30">
      <w:pPr>
        <w:pStyle w:val="a0"/>
        <w:rPr>
          <w:lang w:val="ru-RU"/>
        </w:rPr>
      </w:pPr>
      <w:bookmarkStart w:id="7" w:name="горячие-клавиши-управления"/>
      <w:bookmarkEnd w:id="7"/>
      <w:r>
        <w:rPr>
          <w:lang w:val="ru-RU"/>
        </w:rPr>
        <w:t>Горячие клавиши управления: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 – Включает и выключает посимвольное эхо при вводе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Включает и выключает пословное эхо при вводе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</w:t>
      </w:r>
      <w:r w:rsidRPr="00A76175">
        <w:rPr>
          <w:rFonts w:ascii="Arial" w:hAnsi="Arial"/>
          <w:sz w:val="28"/>
          <w:lang w:val="ru-RU"/>
        </w:rPr>
        <w:t>” – Включает и выключает построчное эхо при вводе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” – Переключает режим чтения пунктуации. Нажимая стрелку вниз в ответ на подсказку, можно выбрать один из тр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х режимов: </w:t>
      </w:r>
      <w:r w:rsidRPr="00A76175">
        <w:rPr>
          <w:rFonts w:ascii="Arial" w:hAnsi="Arial"/>
          <w:sz w:val="28"/>
        </w:rPr>
        <w:t>all</w:t>
      </w:r>
      <w:r w:rsidRPr="00A76175">
        <w:rPr>
          <w:rFonts w:ascii="Arial" w:hAnsi="Arial"/>
          <w:sz w:val="28"/>
          <w:lang w:val="ru-RU"/>
        </w:rPr>
        <w:t xml:space="preserve"> – добросовестно читать все знаки препинания, </w:t>
      </w:r>
      <w:r w:rsidRPr="00A76175">
        <w:rPr>
          <w:rFonts w:ascii="Arial" w:hAnsi="Arial"/>
          <w:sz w:val="28"/>
        </w:rPr>
        <w:t>some</w:t>
      </w:r>
      <w:r w:rsidRPr="00A76175">
        <w:rPr>
          <w:rFonts w:ascii="Arial" w:hAnsi="Arial"/>
          <w:sz w:val="28"/>
          <w:lang w:val="ru-RU"/>
        </w:rPr>
        <w:t xml:space="preserve"> - читать лишь </w:t>
      </w:r>
      <w:r w:rsidRPr="00A76175">
        <w:rPr>
          <w:rFonts w:ascii="Arial" w:hAnsi="Arial"/>
          <w:sz w:val="28"/>
          <w:lang w:val="ru-RU"/>
        </w:rPr>
        <w:lastRenderedPageBreak/>
        <w:t xml:space="preserve">некоторые и </w:t>
      </w:r>
      <w:r w:rsidRPr="00A76175">
        <w:rPr>
          <w:rFonts w:ascii="Arial" w:hAnsi="Arial"/>
          <w:sz w:val="28"/>
        </w:rPr>
        <w:t>none</w:t>
      </w:r>
      <w:r w:rsidRPr="00A76175">
        <w:rPr>
          <w:rFonts w:ascii="Arial" w:hAnsi="Arial"/>
          <w:sz w:val="28"/>
          <w:lang w:val="ru-RU"/>
        </w:rPr>
        <w:t xml:space="preserve"> – не читать никакие. Режим можно выбрать и нажатием первой буквы его названия в ответ на подсказку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v</w:t>
      </w:r>
      <w:r w:rsidRPr="00A76175">
        <w:rPr>
          <w:rFonts w:ascii="Arial" w:hAnsi="Arial"/>
          <w:sz w:val="28"/>
          <w:lang w:val="ru-RU"/>
        </w:rPr>
        <w:t>” – Включает и выключает голосовую разметку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a</w:t>
      </w:r>
      <w:r w:rsidRPr="00A76175">
        <w:rPr>
          <w:rFonts w:ascii="Arial" w:hAnsi="Arial"/>
          <w:sz w:val="28"/>
          <w:lang w:val="ru-RU"/>
        </w:rPr>
        <w:t>” – Включает и выключает звуковую индикацию событий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>” – Включает и выключает режим автоматического чтения сообщений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Останавливает чтение.</w:t>
      </w:r>
    </w:p>
    <w:p w:rsidR="00503114" w:rsidRPr="00A76175" w:rsidRDefault="0042447B" w:rsidP="00A76175">
      <w:pPr>
        <w:pStyle w:val="Compact"/>
        <w:numPr>
          <w:ilvl w:val="0"/>
          <w:numId w:val="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>” – Управление скоростью чтения.</w:t>
      </w:r>
    </w:p>
    <w:p w:rsidR="00162D30" w:rsidRDefault="00162D30" w:rsidP="00162D30">
      <w:pPr>
        <w:pStyle w:val="a0"/>
        <w:rPr>
          <w:lang w:val="ru-RU"/>
        </w:rPr>
      </w:pPr>
      <w:bookmarkStart w:id="8" w:name="контекстная-помощь-и-виды-справки."/>
      <w:bookmarkEnd w:id="8"/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r w:rsidRPr="00A76175">
        <w:rPr>
          <w:rFonts w:ascii="Arial" w:hAnsi="Arial"/>
          <w:b w:val="0"/>
          <w:sz w:val="28"/>
          <w:lang w:val="ru-RU"/>
        </w:rPr>
        <w:t>8.4. Контекстная помощь и виды справки</w:t>
      </w:r>
    </w:p>
    <w:p w:rsidR="00AB3913" w:rsidRDefault="00AB3913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Как правило, как только возникает желание получить от компьютерного приложения какую-либо помощь, справку, палец сам уже автоматически тянется к клавише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. И, да, при взаимодействии с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этот автоматизм вполне оправдан. Только вот здесь, чтобы получить справку, нажать эту клавишу недостаточно. Необходимо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нажатием соответствующей клавиши выбрать желаемый вид справки, ибо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х несколько. Таким образом, для получения справки мы используем составные клавиатурные комбинации, включающие два последовательных нажатия. Клавиша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является в них общим префиксом. В роли такого префикса вместо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с тем же успехом может выступать и комбинация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h</w:t>
      </w:r>
      <w:r w:rsidRPr="00A76175">
        <w:rPr>
          <w:rFonts w:ascii="Arial" w:hAnsi="Arial"/>
          <w:sz w:val="28"/>
          <w:lang w:val="ru-RU"/>
        </w:rPr>
        <w:t>. Справка, как правило, открывается в отдельном окне, куда можно перейти при помощи клавиатурной комбинации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o</w:t>
      </w:r>
      <w:r w:rsidRPr="00A76175">
        <w:rPr>
          <w:rFonts w:ascii="Arial" w:hAnsi="Arial"/>
          <w:sz w:val="28"/>
          <w:lang w:val="ru-RU"/>
        </w:rPr>
        <w:t>”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Буфер, содержащий справку, обычно бывает надел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н базовыми свойствами гипертекста. То есть, там встречаются кнопки и гиперссылки. </w:t>
      </w:r>
      <w:r w:rsidRPr="00A76175">
        <w:rPr>
          <w:rFonts w:ascii="Arial" w:hAnsi="Arial"/>
          <w:sz w:val="28"/>
          <w:lang w:val="ru-RU"/>
        </w:rPr>
        <w:lastRenderedPageBreak/>
        <w:t>При включ</w:t>
      </w:r>
      <w:r w:rsidR="002E16F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нной голосовой разметке их легко заметить. По ним можно привычно прыгать при помощи 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 и активируются они клавишей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. Закрыть справку можно, нажав в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окне букву “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>”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от несколько видов справки, которые можно получить таким образом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” – Справка по текущему буферу. Содержит информацию об основном и дополнительных режимах и действующих в буфере горячих клавишах. </w:t>
      </w:r>
      <w:r w:rsidRPr="00A76175">
        <w:rPr>
          <w:rFonts w:ascii="Arial" w:hAnsi="Arial"/>
          <w:sz w:val="28"/>
        </w:rPr>
        <w:t xml:space="preserve">В </w:t>
      </w:r>
      <w:r w:rsidR="00A66A29">
        <w:rPr>
          <w:rFonts w:ascii="Arial" w:hAnsi="Arial"/>
          <w:sz w:val="28"/>
          <w:lang w:val="ru-RU"/>
        </w:rPr>
        <w:t>сущности</w:t>
      </w:r>
      <w:r w:rsidRPr="00A76175">
        <w:rPr>
          <w:rFonts w:ascii="Arial" w:hAnsi="Arial"/>
          <w:sz w:val="28"/>
        </w:rPr>
        <w:t xml:space="preserve">, </w:t>
      </w:r>
      <w:r w:rsidR="00A66A29">
        <w:rPr>
          <w:rFonts w:ascii="Arial" w:hAnsi="Arial"/>
          <w:sz w:val="28"/>
          <w:lang w:val="ru-RU"/>
        </w:rPr>
        <w:t>краткая контекстная справка</w:t>
      </w:r>
      <w:r w:rsidRPr="00A76175">
        <w:rPr>
          <w:rFonts w:ascii="Arial" w:hAnsi="Arial"/>
          <w:sz w:val="28"/>
        </w:rPr>
        <w:t>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b</w:t>
      </w:r>
      <w:r w:rsidRPr="00A76175">
        <w:rPr>
          <w:rFonts w:ascii="Arial" w:hAnsi="Arial"/>
          <w:sz w:val="28"/>
          <w:lang w:val="ru-RU"/>
        </w:rPr>
        <w:t>” – Таблица действующих в буфере горячих клавиш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 xml:space="preserve">” – Открывает учебник п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 Это простой текст, который можно читать и даже редактировать. Но ни с каким файлом буфер не связан. И возможностей гипертекста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нет. Чтобы закрыть его, можно использовать клавиатурную комбинацию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, закрывающую буфер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– Краткая справка по клавиатурной комбинации, которую следует ввести в ответ на подсказку. Сообщает только название команды, используя для этого эхо-область. Никакого дополнительного окна не открывает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 – Разв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рнутая справка по клавиатурной комбинации. Открывается обычным образом в виде гипертекста в отдельном окне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 xml:space="preserve">” – Сообщает какой клавиатурной комбинацией можно вызвать команду, набранную в ответ на подсказку. </w:t>
      </w:r>
      <w:r w:rsidRPr="00A76175">
        <w:rPr>
          <w:rFonts w:ascii="Arial" w:hAnsi="Arial"/>
          <w:sz w:val="28"/>
        </w:rPr>
        <w:t>Это тоже короткая справка, выводимая через эхо-область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” – Справка по заданной функции или команд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 В ответ на подсказку следует ввести название функции или команды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v</w:t>
      </w:r>
      <w:r w:rsidRPr="00A76175">
        <w:rPr>
          <w:rFonts w:ascii="Arial" w:hAnsi="Arial"/>
          <w:sz w:val="28"/>
          <w:lang w:val="ru-RU"/>
        </w:rPr>
        <w:t xml:space="preserve">” – Справка по заданной переменной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 В ответ на подсказку следует ввести название переменной.</w:t>
      </w:r>
    </w:p>
    <w:p w:rsidR="00503114" w:rsidRPr="00A76175" w:rsidRDefault="0042447B" w:rsidP="00A76175">
      <w:pPr>
        <w:pStyle w:val="Compact"/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i</w:t>
      </w:r>
      <w:r w:rsidRPr="00A76175">
        <w:rPr>
          <w:rFonts w:ascii="Arial" w:hAnsi="Arial"/>
          <w:sz w:val="28"/>
          <w:lang w:val="ru-RU"/>
        </w:rPr>
        <w:t xml:space="preserve">” – Открывает системную справку </w:t>
      </w:r>
      <w:r w:rsidRPr="00A76175">
        <w:rPr>
          <w:rFonts w:ascii="Arial" w:hAnsi="Arial"/>
          <w:sz w:val="28"/>
        </w:rPr>
        <w:t>info</w:t>
      </w:r>
      <w:r w:rsidRPr="00A76175">
        <w:rPr>
          <w:rFonts w:ascii="Arial" w:hAnsi="Arial"/>
          <w:sz w:val="28"/>
          <w:lang w:val="ru-RU"/>
        </w:rPr>
        <w:t xml:space="preserve"> как гипертекст в текущем окне. Для навигации по этому гипертексту можно использовать следующие дополнительные горячие клавиши:</w:t>
      </w:r>
    </w:p>
    <w:p w:rsidR="00503114" w:rsidRPr="00A76175" w:rsidRDefault="0042447B" w:rsidP="00A76175">
      <w:pPr>
        <w:pStyle w:val="Compact"/>
        <w:numPr>
          <w:ilvl w:val="1"/>
          <w:numId w:val="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” – переход к предыдущему пункту;</w:t>
      </w:r>
    </w:p>
    <w:p w:rsidR="00503114" w:rsidRPr="00A76175" w:rsidRDefault="0042447B" w:rsidP="00A76175">
      <w:pPr>
        <w:pStyle w:val="Compact"/>
        <w:numPr>
          <w:ilvl w:val="1"/>
          <w:numId w:val="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n</w:t>
      </w:r>
      <w:r w:rsidRPr="00A76175">
        <w:rPr>
          <w:rFonts w:ascii="Arial" w:hAnsi="Arial"/>
          <w:sz w:val="28"/>
          <w:lang w:val="ru-RU"/>
        </w:rPr>
        <w:t>” – переход к следующему пункту;</w:t>
      </w:r>
    </w:p>
    <w:p w:rsidR="00503114" w:rsidRPr="00A76175" w:rsidRDefault="0042447B" w:rsidP="00A76175">
      <w:pPr>
        <w:pStyle w:val="Compact"/>
        <w:numPr>
          <w:ilvl w:val="1"/>
          <w:numId w:val="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u</w:t>
      </w:r>
      <w:r w:rsidRPr="00A76175">
        <w:rPr>
          <w:rFonts w:ascii="Arial" w:hAnsi="Arial"/>
          <w:sz w:val="28"/>
          <w:lang w:val="ru-RU"/>
        </w:rPr>
        <w:t>” – переход на предыдущий уровень;</w:t>
      </w:r>
    </w:p>
    <w:p w:rsidR="00503114" w:rsidRPr="00A76175" w:rsidRDefault="0042447B" w:rsidP="00A76175">
      <w:pPr>
        <w:pStyle w:val="Compact"/>
        <w:numPr>
          <w:ilvl w:val="1"/>
          <w:numId w:val="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l</w:t>
      </w:r>
      <w:r w:rsidRPr="00A76175">
        <w:rPr>
          <w:rFonts w:ascii="Arial" w:hAnsi="Arial"/>
          <w:sz w:val="28"/>
          <w:lang w:val="ru-RU"/>
        </w:rPr>
        <w:t>” – возврат на шаг по истории просмотра;</w:t>
      </w:r>
    </w:p>
    <w:p w:rsidR="00503114" w:rsidRPr="00A76175" w:rsidRDefault="0042447B" w:rsidP="00A76175">
      <w:pPr>
        <w:pStyle w:val="Compact"/>
        <w:numPr>
          <w:ilvl w:val="1"/>
          <w:numId w:val="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поиск по регулярному выражению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>” – Открывает раздел, посвящ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нный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, системной справки </w:t>
      </w:r>
      <w:r w:rsidRPr="00A76175">
        <w:rPr>
          <w:rFonts w:ascii="Arial" w:hAnsi="Arial"/>
          <w:sz w:val="28"/>
        </w:rPr>
        <w:t>info</w:t>
      </w:r>
      <w:r w:rsidRPr="00A76175">
        <w:rPr>
          <w:rFonts w:ascii="Arial" w:hAnsi="Arial"/>
          <w:sz w:val="28"/>
          <w:lang w:val="ru-RU"/>
        </w:rPr>
        <w:t xml:space="preserve"> в виде гипертекста в текущем окне.</w:t>
      </w:r>
    </w:p>
    <w:p w:rsidR="00503114" w:rsidRPr="00A76175" w:rsidRDefault="0042447B" w:rsidP="00A76175">
      <w:pPr>
        <w:numPr>
          <w:ilvl w:val="0"/>
          <w:numId w:val="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” – Открывает страницу системных мануалов.</w:t>
      </w:r>
    </w:p>
    <w:p w:rsidR="00DB71A5" w:rsidRDefault="00DB71A5" w:rsidP="00B56F7F">
      <w:pPr>
        <w:pStyle w:val="a0"/>
        <w:rPr>
          <w:lang w:val="ru-RU"/>
        </w:rPr>
      </w:pPr>
      <w:bookmarkStart w:id="9" w:name="работа-с-файлами-в-среде-emacs-режим-dir"/>
      <w:bookmarkEnd w:id="9"/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r w:rsidRPr="00A76175">
        <w:rPr>
          <w:rFonts w:ascii="Arial" w:hAnsi="Arial"/>
          <w:b w:val="0"/>
          <w:sz w:val="28"/>
          <w:lang w:val="ru-RU"/>
        </w:rPr>
        <w:t xml:space="preserve">8.5. Работа с файлами в среде </w:t>
      </w:r>
      <w:r w:rsidRPr="00A76175">
        <w:rPr>
          <w:rFonts w:ascii="Arial" w:hAnsi="Arial"/>
          <w:b w:val="0"/>
          <w:sz w:val="28"/>
        </w:rPr>
        <w:t>Emacs</w:t>
      </w:r>
      <w:r w:rsidRPr="00A76175">
        <w:rPr>
          <w:rFonts w:ascii="Arial" w:hAnsi="Arial"/>
          <w:b w:val="0"/>
          <w:sz w:val="28"/>
          <w:lang w:val="ru-RU"/>
        </w:rPr>
        <w:t xml:space="preserve"> (режим </w:t>
      </w:r>
      <w:r w:rsidRPr="00A76175">
        <w:rPr>
          <w:rFonts w:ascii="Arial" w:hAnsi="Arial"/>
          <w:b w:val="0"/>
          <w:sz w:val="28"/>
        </w:rPr>
        <w:t>dired</w:t>
      </w:r>
      <w:r w:rsidRPr="00A76175">
        <w:rPr>
          <w:rFonts w:ascii="Arial" w:hAnsi="Arial"/>
          <w:b w:val="0"/>
          <w:sz w:val="28"/>
          <w:lang w:val="ru-RU"/>
        </w:rPr>
        <w:t>)</w:t>
      </w:r>
    </w:p>
    <w:p w:rsidR="00DB71A5" w:rsidRDefault="00DB71A5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Яркой иллюстрацией мощи идеи управления интерпретацией содержимого буфера при помощи режимов может служить встроенный файловый менеджер. Его можно вызвать, нажав комбинацию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>” и набрав в ответ на подсказку путь к тому каталогу, с которого мы намереваемся начать сво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путешествие по дереву файловой системы. Точнее, путь прид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ся не набрать, а отредактировать предложенный по умолчанию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На экране в текущем окн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явится список файлов в выбранном каталоге. На самом деле это, конечно же, тоже буфер. Но в н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 </w:t>
      </w:r>
      <w:r w:rsidRPr="00A76175">
        <w:rPr>
          <w:rFonts w:ascii="Arial" w:hAnsi="Arial"/>
          <w:sz w:val="28"/>
          <w:lang w:val="ru-RU"/>
        </w:rPr>
        <w:lastRenderedPageBreak/>
        <w:t xml:space="preserve">активирован специфический основной режим, до неузнаваемости меняющий поведени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Пользуясь навигационными клавишами, можно свободно перемещать курсор по этому буферу и изучать его содержимое. Разумеется, доступны в н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 и функции невизуального доступа, о которых шла речь в п8.3. Обратите внимание, что подкаталоги, символические ссылки и файлы разных типов здесь раскрашены по-разному и, если мы используем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, проговариваются разными голосами, так как дополнительные режимы </w:t>
      </w:r>
      <w:r w:rsidRPr="00A76175">
        <w:rPr>
          <w:rFonts w:ascii="Arial" w:hAnsi="Arial"/>
          <w:sz w:val="28"/>
        </w:rPr>
        <w:t>font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lock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voice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lock</w:t>
      </w:r>
      <w:r w:rsidRPr="00A76175">
        <w:rPr>
          <w:rFonts w:ascii="Arial" w:hAnsi="Arial"/>
          <w:sz w:val="28"/>
          <w:lang w:val="ru-RU"/>
        </w:rPr>
        <w:t>, соответственно, обычно включены по умолчанию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И, наконец, в этом буфере доступны те функции, которые мы законно предполагаем обнаружить в любом файловом менеджере. Перечислим ряд горячих клавиш, с помощью которых этими функциями легко воспользоваться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y</w:t>
      </w:r>
      <w:r w:rsidRPr="00A76175">
        <w:rPr>
          <w:rFonts w:ascii="Arial" w:hAnsi="Arial"/>
          <w:sz w:val="28"/>
          <w:lang w:val="ru-RU"/>
        </w:rPr>
        <w:t>” – Сообщить тип содержимого текущего файла.</w:t>
      </w:r>
    </w:p>
    <w:p w:rsidR="00503114" w:rsidRPr="00B64B13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B64B13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B64B13">
        <w:rPr>
          <w:rFonts w:ascii="Arial" w:hAnsi="Arial"/>
          <w:sz w:val="28"/>
          <w:lang w:val="ru-RU"/>
        </w:rPr>
        <w:t xml:space="preserve">” – </w:t>
      </w:r>
      <w:r w:rsidR="00B64B13">
        <w:rPr>
          <w:rFonts w:ascii="Arial" w:hAnsi="Arial"/>
          <w:sz w:val="28"/>
          <w:lang w:val="ru-RU"/>
        </w:rPr>
        <w:t xml:space="preserve">Пометить текущий </w:t>
      </w:r>
      <w:r w:rsidRPr="00B64B13">
        <w:rPr>
          <w:rFonts w:ascii="Arial" w:hAnsi="Arial"/>
          <w:sz w:val="28"/>
          <w:lang w:val="ru-RU"/>
        </w:rPr>
        <w:t>файл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</w:rPr>
        <w:t xml:space="preserve">“* /” – </w:t>
      </w:r>
      <w:r w:rsidR="00B64B13">
        <w:rPr>
          <w:rFonts w:ascii="Arial" w:hAnsi="Arial"/>
          <w:sz w:val="28"/>
          <w:lang w:val="ru-RU"/>
        </w:rPr>
        <w:t xml:space="preserve">Пометить все </w:t>
      </w:r>
      <w:r w:rsidRPr="00A76175">
        <w:rPr>
          <w:rFonts w:ascii="Arial" w:hAnsi="Arial"/>
          <w:sz w:val="28"/>
        </w:rPr>
        <w:t>подкаталоги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</w:rPr>
        <w:t>“* *” – Пометить все исполняем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* .” – Пометить все файлы с указанным расширением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u</w:t>
      </w:r>
      <w:r w:rsidRPr="00A76175">
        <w:rPr>
          <w:rFonts w:ascii="Arial" w:hAnsi="Arial"/>
          <w:sz w:val="28"/>
          <w:lang w:val="ru-RU"/>
        </w:rPr>
        <w:t>” – Снять пометку с текущего файла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* !” – Снять пометку со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 xml:space="preserve">” – Переключить состояние отмеченности. Пометка снимается со всех отмеченных файлов и ставится на те, которые были доселе </w:t>
      </w:r>
      <w:r w:rsidR="00B64B13" w:rsidRPr="00A76175">
        <w:rPr>
          <w:rFonts w:ascii="Arial" w:hAnsi="Arial"/>
          <w:sz w:val="28"/>
          <w:lang w:val="ru-RU"/>
        </w:rPr>
        <w:t>не</w:t>
      </w:r>
      <w:r w:rsidR="00B64B13">
        <w:rPr>
          <w:rFonts w:ascii="Arial" w:hAnsi="Arial"/>
          <w:sz w:val="28"/>
          <w:lang w:val="ru-RU"/>
        </w:rPr>
        <w:t xml:space="preserve"> </w:t>
      </w:r>
      <w:r w:rsidR="00B64B13" w:rsidRPr="00A76175">
        <w:rPr>
          <w:rFonts w:ascii="Arial" w:hAnsi="Arial"/>
          <w:sz w:val="28"/>
          <w:lang w:val="ru-RU"/>
        </w:rPr>
        <w:t>отмечены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Скопировать в буфер обмена имя текущего файла или имена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“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>” – Обновить текущий или все отмеченные файлы. Дата и время последнего их изменения меняется на текущий момент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– Копировать текущий или все отмеченн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>” – Переименовать текущий файл или перенести текущий или все отмеченные файлы в другое место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Создать абсолютные символические ссылки на текущий или все отмеченн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Y</w:t>
      </w:r>
      <w:r w:rsidRPr="00A76175">
        <w:rPr>
          <w:rFonts w:ascii="Arial" w:hAnsi="Arial"/>
          <w:sz w:val="28"/>
          <w:lang w:val="ru-RU"/>
        </w:rPr>
        <w:t>” – Создать относительные символические ссылки на текущий или все отмеченн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H</w:t>
      </w:r>
      <w:r w:rsidRPr="00A76175">
        <w:rPr>
          <w:rFonts w:ascii="Arial" w:hAnsi="Arial"/>
          <w:sz w:val="28"/>
          <w:lang w:val="ru-RU"/>
        </w:rPr>
        <w:t>” – Создать ж</w:t>
      </w:r>
      <w:r w:rsidR="00B64B13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сткие ссылки на текущий или все отмеченн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>” – Удалить текущий или все отмеченные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O</w:t>
      </w:r>
      <w:r w:rsidRPr="00A76175">
        <w:rPr>
          <w:rFonts w:ascii="Arial" w:hAnsi="Arial"/>
          <w:sz w:val="28"/>
          <w:lang w:val="ru-RU"/>
        </w:rPr>
        <w:t>” – Сменить владельца для текущего или для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>” – Сменить группу для текущего или для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” – Сменить атрибуты доступа для текущего или для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z</w:t>
      </w:r>
      <w:r w:rsidRPr="00A76175">
        <w:rPr>
          <w:rFonts w:ascii="Arial" w:hAnsi="Arial"/>
          <w:sz w:val="28"/>
          <w:lang w:val="ru-RU"/>
        </w:rPr>
        <w:t xml:space="preserve">” – Компрессировать или декомпрессировать текущий или все отмеченные файлы компрессором </w:t>
      </w:r>
      <w:r w:rsidRPr="00A76175">
        <w:rPr>
          <w:rFonts w:ascii="Arial" w:hAnsi="Arial"/>
          <w:sz w:val="28"/>
        </w:rPr>
        <w:t>gzip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!” – Выполнить заданную программу для текущего или для всех отмеченных файлов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d</w:t>
      </w:r>
      <w:r w:rsidRPr="00A76175">
        <w:rPr>
          <w:rFonts w:ascii="Arial" w:hAnsi="Arial"/>
          <w:sz w:val="28"/>
          <w:lang w:val="ru-RU"/>
        </w:rPr>
        <w:t>” – Пометить текущий файл для удаления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>” – Фактически удалить отмеченные для удаления файлы.</w:t>
      </w:r>
    </w:p>
    <w:p w:rsidR="00503114" w:rsidRPr="00A76175" w:rsidRDefault="0042447B" w:rsidP="00A76175">
      <w:pPr>
        <w:pStyle w:val="Compact"/>
        <w:numPr>
          <w:ilvl w:val="0"/>
          <w:numId w:val="9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</w:rPr>
        <w:t xml:space="preserve">“+” – </w:t>
      </w:r>
      <w:r w:rsidR="00B64B13">
        <w:rPr>
          <w:rFonts w:ascii="Arial" w:hAnsi="Arial"/>
          <w:sz w:val="28"/>
          <w:lang w:val="ru-RU"/>
        </w:rPr>
        <w:t>Создать подкаталог</w:t>
      </w:r>
      <w:r w:rsidRPr="00A76175">
        <w:rPr>
          <w:rFonts w:ascii="Arial" w:hAnsi="Arial"/>
          <w:sz w:val="28"/>
        </w:rPr>
        <w:t>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се перечисленные операции, разумеется, можно выполнять и при помощи меню. Нажатие клавиши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* на файле открывает его для </w:t>
      </w:r>
      <w:r w:rsidRPr="00A76175">
        <w:rPr>
          <w:rFonts w:ascii="Arial" w:hAnsi="Arial"/>
          <w:sz w:val="28"/>
          <w:lang w:val="ru-RU"/>
        </w:rPr>
        <w:lastRenderedPageBreak/>
        <w:t xml:space="preserve">просмотра и редактирования. Если же нажать клавишу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** на подкаталоге, выполняется вход в этот подкаталог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 xml:space="preserve"> добавляет к этому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несколько своих горячих клавиш, облегчающих доступ к тем или иным свойствам файлов.</w:t>
      </w:r>
    </w:p>
    <w:p w:rsidR="00503114" w:rsidRPr="00A76175" w:rsidRDefault="0042447B" w:rsidP="00A76175">
      <w:pPr>
        <w:pStyle w:val="Compact"/>
        <w:numPr>
          <w:ilvl w:val="0"/>
          <w:numId w:val="1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a</w:t>
      </w:r>
      <w:r w:rsidRPr="00A76175">
        <w:rPr>
          <w:rFonts w:ascii="Arial" w:hAnsi="Arial"/>
          <w:sz w:val="28"/>
          <w:lang w:val="ru-RU"/>
        </w:rPr>
        <w:t>” – Сообщить время последнего доступа к текущему файлу.</w:t>
      </w:r>
    </w:p>
    <w:p w:rsidR="00503114" w:rsidRPr="00A76175" w:rsidRDefault="0042447B" w:rsidP="00A76175">
      <w:pPr>
        <w:pStyle w:val="Compact"/>
        <w:numPr>
          <w:ilvl w:val="0"/>
          <w:numId w:val="1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– Сообщить время последней модификации текущего файла.</w:t>
      </w:r>
    </w:p>
    <w:p w:rsidR="00503114" w:rsidRPr="00A76175" w:rsidRDefault="0042447B" w:rsidP="00A76175">
      <w:pPr>
        <w:pStyle w:val="Compact"/>
        <w:numPr>
          <w:ilvl w:val="0"/>
          <w:numId w:val="1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z</w:t>
      </w:r>
      <w:r w:rsidRPr="00A76175">
        <w:rPr>
          <w:rFonts w:ascii="Arial" w:hAnsi="Arial"/>
          <w:sz w:val="28"/>
          <w:lang w:val="ru-RU"/>
        </w:rPr>
        <w:t>” – Сообщить размер текущего файла.</w:t>
      </w:r>
    </w:p>
    <w:p w:rsidR="00503114" w:rsidRPr="00A76175" w:rsidRDefault="0042447B" w:rsidP="00A76175">
      <w:pPr>
        <w:pStyle w:val="Compact"/>
        <w:numPr>
          <w:ilvl w:val="0"/>
          <w:numId w:val="1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/” – Сообщить атрибуты доступа к текущему файлу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Закрывать этот файловый менеджер можно двумя способами: либо клавишей “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>”, либо комбинацией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. В первом случае буфер уходит из текущего окна, переста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отображаться, но в принципе оста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ся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на заднем плане. Во втором случае буфер уничтожается. Для каждого каталог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ткрывает свой отдельный буфер. Поэтому при активной навигации по файловой системе буфера начинают накапливаться, если их явно не уничтожать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Разумеется, вс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богатство арсенала средств и возможностей встроенного файлового менеджер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тнюдь не ограничивается тем, что изложено в данном параграфе. Это базовый функционал. Те же, кому реально понадобится больше, легко смогут восполнить пробелы, пользуясь материалом предыдущего параграфа.</w:t>
      </w:r>
    </w:p>
    <w:p w:rsidR="00C05557" w:rsidRPr="00A76175" w:rsidRDefault="00C05557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10" w:name="редактирование-текстов."/>
      <w:bookmarkEnd w:id="10"/>
      <w:r w:rsidRPr="00A76175">
        <w:rPr>
          <w:rFonts w:ascii="Arial" w:hAnsi="Arial"/>
          <w:b w:val="0"/>
          <w:sz w:val="28"/>
          <w:lang w:val="ru-RU"/>
        </w:rPr>
        <w:t>8.6. Редактирование текстов</w:t>
      </w:r>
    </w:p>
    <w:p w:rsidR="00C05557" w:rsidRDefault="00C05557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Это забавно, но к тому, для чег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едназначался прежде всего, то есть, собственно к редактированию текстов, мы подступаемся только сейчас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ткрыть файл для редактирования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можно, как минимум тремя способами: можно просто указать его при вызов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 командной строке, как любому другому редактору; можно воспользоваться встроенным файловым менеджером, описанным в предыдущем параграфе, а можно нажать клавиатурную комбинацию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>” и указать в ответ на подсказку путь к файлу. В последнем случае, вместо клавиатурной комбинации, можно воспользоваться меню. Но какой бы способ мы ни выбрали, в результате произойд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 следующее: содержимое файла будет считано в буфер, и буфер этот будет представлен нам в текущем окне. То, какие режимы окажутся активированы в буфере, будет зависеть главным образом от формата имени файла (его расширения) и от настроек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Например, файл с расширением </w:t>
      </w:r>
      <w:r w:rsidRPr="00A76175">
        <w:rPr>
          <w:rStyle w:val="VerbatimChar"/>
          <w:rFonts w:ascii="Arial" w:hAnsi="Arial"/>
          <w:sz w:val="28"/>
          <w:lang w:val="ru-RU"/>
        </w:rPr>
        <w:t>.</w:t>
      </w:r>
      <w:r w:rsidRPr="00A76175">
        <w:rPr>
          <w:rStyle w:val="VerbatimChar"/>
          <w:rFonts w:ascii="Arial" w:hAnsi="Arial"/>
          <w:sz w:val="28"/>
        </w:rPr>
        <w:t>txt</w:t>
      </w:r>
      <w:r w:rsidRPr="00A76175">
        <w:rPr>
          <w:rFonts w:ascii="Arial" w:hAnsi="Arial"/>
          <w:sz w:val="28"/>
          <w:lang w:val="ru-RU"/>
        </w:rPr>
        <w:t xml:space="preserve"> скорее всего будет открыт как текстовый, а файл с расширением </w:t>
      </w:r>
      <w:r w:rsidRPr="00A76175">
        <w:rPr>
          <w:rStyle w:val="VerbatimChar"/>
          <w:rFonts w:ascii="Arial" w:hAnsi="Arial"/>
          <w:sz w:val="28"/>
          <w:lang w:val="ru-RU"/>
        </w:rPr>
        <w:t>.</w:t>
      </w:r>
      <w:r w:rsidRPr="00A76175">
        <w:rPr>
          <w:rStyle w:val="VerbatimChar"/>
          <w:rFonts w:ascii="Arial" w:hAnsi="Arial"/>
          <w:sz w:val="28"/>
        </w:rPr>
        <w:t>py</w:t>
      </w:r>
      <w:r w:rsidRPr="00A76175">
        <w:rPr>
          <w:rFonts w:ascii="Arial" w:hAnsi="Arial"/>
          <w:sz w:val="28"/>
          <w:lang w:val="ru-RU"/>
        </w:rPr>
        <w:t xml:space="preserve"> – как текст программы на языке </w:t>
      </w:r>
      <w:r w:rsidRPr="00A76175">
        <w:rPr>
          <w:rFonts w:ascii="Arial" w:hAnsi="Arial"/>
          <w:sz w:val="28"/>
        </w:rPr>
        <w:t>Python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Сам же процесс редактирования как таковой достаточно очевиден и вряд ли заслуживает специального подробного описания. Покажем здесь лишь как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реализованы наиболее часто востребованные в этом процессе операции.</w:t>
      </w:r>
    </w:p>
    <w:p w:rsidR="00C05557" w:rsidRPr="00A76175" w:rsidRDefault="00C05557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C05557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bookmarkStart w:id="11" w:name="навигация-по-тексту"/>
      <w:bookmarkEnd w:id="11"/>
      <w:r>
        <w:rPr>
          <w:rFonts w:ascii="Arial" w:hAnsi="Arial"/>
          <w:b w:val="0"/>
          <w:lang w:val="ru-RU"/>
        </w:rPr>
        <w:t xml:space="preserve">8.6.1. </w:t>
      </w:r>
      <w:r w:rsidR="0042447B" w:rsidRPr="00A76175">
        <w:rPr>
          <w:rFonts w:ascii="Arial" w:hAnsi="Arial"/>
          <w:b w:val="0"/>
          <w:lang w:val="ru-RU"/>
        </w:rPr>
        <w:t>Навигация по тексту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Помимо обычных навигационных клавиш, для перем</w:t>
      </w:r>
      <w:r w:rsidR="009979D7">
        <w:rPr>
          <w:rFonts w:ascii="Arial" w:hAnsi="Arial"/>
          <w:sz w:val="28"/>
          <w:lang w:val="ru-RU"/>
        </w:rPr>
        <w:t>ещ</w:t>
      </w:r>
      <w:r w:rsidR="006A61AE">
        <w:rPr>
          <w:rFonts w:ascii="Arial" w:hAnsi="Arial"/>
          <w:sz w:val="28"/>
          <w:lang w:val="ru-RU"/>
        </w:rPr>
        <w:t>е</w:t>
      </w:r>
      <w:r w:rsidRPr="00A76175">
        <w:rPr>
          <w:rFonts w:ascii="Arial" w:hAnsi="Arial"/>
          <w:sz w:val="28"/>
          <w:lang w:val="ru-RU"/>
        </w:rPr>
        <w:t>ния по тексту можно использовать следующие клавиатурные комбинации: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>” – Переместиться на следующее слово.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b</w:t>
      </w:r>
      <w:r w:rsidRPr="00A76175">
        <w:rPr>
          <w:rFonts w:ascii="Arial" w:hAnsi="Arial"/>
          <w:sz w:val="28"/>
          <w:lang w:val="ru-RU"/>
        </w:rPr>
        <w:t>” – Переместиться на предыдущее слово.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>” – Переместиться на следующее предложение.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a</w:t>
      </w:r>
      <w:r w:rsidRPr="00A76175">
        <w:rPr>
          <w:rFonts w:ascii="Arial" w:hAnsi="Arial"/>
          <w:sz w:val="28"/>
          <w:lang w:val="ru-RU"/>
        </w:rPr>
        <w:t>” – Переместиться на предыдущее предложение.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}” – Переместиться на следующий абзац.</w:t>
      </w:r>
    </w:p>
    <w:p w:rsidR="00503114" w:rsidRPr="00A76175" w:rsidRDefault="0042447B" w:rsidP="00A76175">
      <w:pPr>
        <w:pStyle w:val="Compact"/>
        <w:numPr>
          <w:ilvl w:val="0"/>
          <w:numId w:val="1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{” – Переместиться на предыдущий абзац.</w:t>
      </w:r>
    </w:p>
    <w:p w:rsidR="00503114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Это если мы редактируем обычный текст. В случае программного текста роль предложений могут играть, например, операторы языка программирования.</w:t>
      </w:r>
    </w:p>
    <w:p w:rsidR="00C05557" w:rsidRPr="00C05557" w:rsidRDefault="00C05557" w:rsidP="00C05557">
      <w:pPr>
        <w:pStyle w:val="a0"/>
        <w:rPr>
          <w:lang w:val="ru-RU"/>
        </w:rPr>
      </w:pPr>
    </w:p>
    <w:p w:rsidR="00503114" w:rsidRPr="00A76175" w:rsidRDefault="00C05557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bookmarkStart w:id="12" w:name="буфер-обмена"/>
      <w:bookmarkEnd w:id="12"/>
      <w:r>
        <w:rPr>
          <w:rFonts w:ascii="Arial" w:hAnsi="Arial"/>
          <w:b w:val="0"/>
          <w:lang w:val="ru-RU"/>
        </w:rPr>
        <w:t xml:space="preserve">8.6.2. </w:t>
      </w:r>
      <w:r w:rsidR="0042447B" w:rsidRPr="00A76175">
        <w:rPr>
          <w:rFonts w:ascii="Arial" w:hAnsi="Arial"/>
          <w:b w:val="0"/>
          <w:lang w:val="ru-RU"/>
        </w:rPr>
        <w:t>Буфер обмена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Буфер обмена (</w:t>
      </w:r>
      <w:r w:rsidRPr="00A76175">
        <w:rPr>
          <w:rFonts w:ascii="Arial" w:hAnsi="Arial"/>
          <w:sz w:val="28"/>
        </w:rPr>
        <w:t>kill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ring</w:t>
      </w:r>
      <w:r w:rsidRPr="00A76175">
        <w:rPr>
          <w:rFonts w:ascii="Arial" w:hAnsi="Arial"/>
          <w:sz w:val="28"/>
          <w:lang w:val="ru-RU"/>
        </w:rPr>
        <w:t xml:space="preserve">)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меет несколько расширенный функционал. Он представляет собой кольцевой буфер (на что, собственно, и указывает его английское обозначение), в котором можно запомнить не один, а несколько фрагментов текста. Самый же последний запомненный фрагмент оказывается и в системном буфере обмена, что позволяет обмениваться информацией с другими приложениями. Например, мы можем запомнить ссылку, а потом восстановить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в адресной строке браузера </w:t>
      </w:r>
      <w:r w:rsidRPr="00A76175">
        <w:rPr>
          <w:rFonts w:ascii="Arial" w:hAnsi="Arial"/>
          <w:sz w:val="28"/>
        </w:rPr>
        <w:t>Firefox</w:t>
      </w:r>
      <w:r w:rsidRPr="00A76175">
        <w:rPr>
          <w:rFonts w:ascii="Arial" w:hAnsi="Arial"/>
          <w:sz w:val="28"/>
          <w:lang w:val="ru-RU"/>
        </w:rPr>
        <w:t>. Работает и обратная механика. То, что мы запоминаем в системном буфере обмена (</w:t>
      </w:r>
      <w:r w:rsidRPr="00A76175">
        <w:rPr>
          <w:rFonts w:ascii="Arial" w:hAnsi="Arial"/>
          <w:sz w:val="28"/>
        </w:rPr>
        <w:t>clipboard</w:t>
      </w:r>
      <w:r w:rsidRPr="00A76175">
        <w:rPr>
          <w:rFonts w:ascii="Arial" w:hAnsi="Arial"/>
          <w:sz w:val="28"/>
          <w:lang w:val="ru-RU"/>
        </w:rPr>
        <w:t xml:space="preserve">), автоматически оказывается и в последней позиции буфера обмен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(</w:t>
      </w:r>
      <w:r w:rsidRPr="00A76175">
        <w:rPr>
          <w:rFonts w:ascii="Arial" w:hAnsi="Arial"/>
          <w:sz w:val="28"/>
        </w:rPr>
        <w:t>kill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ring</w:t>
      </w:r>
      <w:r w:rsidRPr="00A76175">
        <w:rPr>
          <w:rFonts w:ascii="Arial" w:hAnsi="Arial"/>
          <w:sz w:val="28"/>
          <w:lang w:val="ru-RU"/>
        </w:rPr>
        <w:t xml:space="preserve">). Тут стоит напомнить, ч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, будучи запущен в графическом окружении, является лишь одним из приложений, наряду с которым там могут работать и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несколько. И переключаться между ними мы всегда можем, пользуясь системной клавиатурной комбинацией </w:t>
      </w:r>
      <w:r w:rsidR="002F51A0">
        <w:rPr>
          <w:rFonts w:ascii="Arial" w:hAnsi="Arial"/>
          <w:sz w:val="28"/>
        </w:rPr>
        <w:t>Alt</w:t>
      </w:r>
      <w:r w:rsidR="002F51A0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  <w:lang w:val="ru-RU"/>
        </w:rPr>
        <w:t>+</w:t>
      </w:r>
      <w:r w:rsidR="002F51A0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. То есть, мы можем, например, запомнить в буфере обмена фрагмент страницы в браузере </w:t>
      </w:r>
      <w:r w:rsidRPr="00A76175">
        <w:rPr>
          <w:rFonts w:ascii="Arial" w:hAnsi="Arial"/>
          <w:sz w:val="28"/>
        </w:rPr>
        <w:t>Firefox</w:t>
      </w:r>
      <w:r w:rsidRPr="00A76175">
        <w:rPr>
          <w:rFonts w:ascii="Arial" w:hAnsi="Arial"/>
          <w:sz w:val="28"/>
          <w:lang w:val="ru-RU"/>
        </w:rPr>
        <w:t xml:space="preserve">, а потом восстановить его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Комбинации же клавиш, традиционно применяемые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для работы с буфером обмена, совершенно непривычны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SPC</w:t>
      </w:r>
      <w:r w:rsidRPr="00A76175">
        <w:rPr>
          <w:rFonts w:ascii="Arial" w:hAnsi="Arial"/>
          <w:sz w:val="28"/>
          <w:lang w:val="ru-RU"/>
        </w:rPr>
        <w:t>” – Инициировать отметку текста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h</w:t>
      </w:r>
      <w:r w:rsidRPr="00A76175">
        <w:rPr>
          <w:rFonts w:ascii="Arial" w:hAnsi="Arial"/>
          <w:sz w:val="28"/>
          <w:lang w:val="ru-RU"/>
        </w:rPr>
        <w:t>” – Отметить весь буфер целиком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Перенести отмеченный фрагмент текста в буфер обмена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” – Скопировать отмеченный фрагмент текста в буфер обмена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y</w:t>
      </w:r>
      <w:r w:rsidRPr="00A76175">
        <w:rPr>
          <w:rFonts w:ascii="Arial" w:hAnsi="Arial"/>
          <w:sz w:val="28"/>
          <w:lang w:val="ru-RU"/>
        </w:rPr>
        <w:t>” – Восстановить из буфера обмена последний фрагмент.</w:t>
      </w:r>
    </w:p>
    <w:p w:rsidR="00503114" w:rsidRPr="00A76175" w:rsidRDefault="0042447B" w:rsidP="00A76175">
      <w:pPr>
        <w:pStyle w:val="Compact"/>
        <w:numPr>
          <w:ilvl w:val="0"/>
          <w:numId w:val="1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y</w:t>
      </w:r>
      <w:r w:rsidRPr="00A76175">
        <w:rPr>
          <w:rFonts w:ascii="Arial" w:hAnsi="Arial"/>
          <w:sz w:val="28"/>
          <w:lang w:val="ru-RU"/>
        </w:rPr>
        <w:t>” – Поменять восстановленный фрагмент на предыдущий.</w:t>
      </w:r>
    </w:p>
    <w:p w:rsidR="00503114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Итак, мы инициируем отметку в начале или конце фрагмента, который собираемся запомнить в буфере обмена и двигаем курсор. Отмеченным будет фрагмент между текущей позицией курсора и позицией, где мы инициировали отметку. При переносе в буфер обмена фрагмент будет вырезан, при копировании останется на месте. Мы можем таким образом запомнить сразу несколько фрагментов, а потом, в том месте, где будем восстанавливать, выбрать нужный, перебирая их по очереди.</w:t>
      </w:r>
    </w:p>
    <w:p w:rsidR="0015368C" w:rsidRPr="0015368C" w:rsidRDefault="0015368C" w:rsidP="0015368C">
      <w:pPr>
        <w:pStyle w:val="a0"/>
        <w:rPr>
          <w:lang w:val="ru-RU"/>
        </w:rPr>
      </w:pPr>
    </w:p>
    <w:p w:rsidR="00503114" w:rsidRPr="00A76175" w:rsidRDefault="0015368C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bookmarkStart w:id="13" w:name="поиск-и-замена"/>
      <w:bookmarkEnd w:id="13"/>
      <w:r>
        <w:rPr>
          <w:rFonts w:ascii="Arial" w:hAnsi="Arial"/>
          <w:b w:val="0"/>
        </w:rPr>
        <w:t xml:space="preserve">8.6.3. </w:t>
      </w:r>
      <w:r w:rsidR="0042447B" w:rsidRPr="00A76175">
        <w:rPr>
          <w:rFonts w:ascii="Arial" w:hAnsi="Arial"/>
          <w:b w:val="0"/>
          <w:lang w:val="ru-RU"/>
        </w:rPr>
        <w:t>Поиск и замена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Поиск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нициируется следующими комбинациями клавиш:</w:t>
      </w:r>
    </w:p>
    <w:p w:rsidR="00503114" w:rsidRPr="006A61AE" w:rsidRDefault="0042447B" w:rsidP="00A76175">
      <w:pPr>
        <w:pStyle w:val="Compact"/>
        <w:numPr>
          <w:ilvl w:val="0"/>
          <w:numId w:val="13"/>
        </w:numPr>
        <w:spacing w:line="360" w:lineRule="auto"/>
        <w:rPr>
          <w:rFonts w:ascii="Arial" w:hAnsi="Arial"/>
          <w:sz w:val="28"/>
          <w:lang w:val="ru-RU"/>
        </w:rPr>
      </w:pPr>
      <w:r w:rsidRPr="006A61AE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6A61AE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s</w:t>
      </w:r>
      <w:r w:rsidRPr="006A61AE">
        <w:rPr>
          <w:rFonts w:ascii="Arial" w:hAnsi="Arial"/>
          <w:sz w:val="28"/>
          <w:lang w:val="ru-RU"/>
        </w:rPr>
        <w:t xml:space="preserve">” – </w:t>
      </w:r>
      <w:r w:rsidR="006A61AE">
        <w:rPr>
          <w:rFonts w:ascii="Arial" w:hAnsi="Arial"/>
          <w:sz w:val="28"/>
          <w:lang w:val="ru-RU"/>
        </w:rPr>
        <w:t>Поиск вперёд</w:t>
      </w:r>
      <w:r w:rsidRPr="006A61AE">
        <w:rPr>
          <w:rFonts w:ascii="Arial" w:hAnsi="Arial"/>
          <w:sz w:val="28"/>
          <w:lang w:val="ru-RU"/>
        </w:rPr>
        <w:t>.</w:t>
      </w:r>
    </w:p>
    <w:p w:rsidR="00503114" w:rsidRPr="006A61AE" w:rsidRDefault="0042447B" w:rsidP="00A76175">
      <w:pPr>
        <w:pStyle w:val="Compact"/>
        <w:numPr>
          <w:ilvl w:val="0"/>
          <w:numId w:val="13"/>
        </w:numPr>
        <w:spacing w:line="360" w:lineRule="auto"/>
        <w:rPr>
          <w:rFonts w:ascii="Arial" w:hAnsi="Arial"/>
          <w:sz w:val="28"/>
          <w:lang w:val="ru-RU"/>
        </w:rPr>
      </w:pPr>
      <w:r w:rsidRPr="006A61AE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6A61AE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r</w:t>
      </w:r>
      <w:r w:rsidRPr="006A61AE">
        <w:rPr>
          <w:rFonts w:ascii="Arial" w:hAnsi="Arial"/>
          <w:sz w:val="28"/>
          <w:lang w:val="ru-RU"/>
        </w:rPr>
        <w:t xml:space="preserve">” – </w:t>
      </w:r>
      <w:r w:rsidR="006A61AE">
        <w:rPr>
          <w:rFonts w:ascii="Arial" w:hAnsi="Arial"/>
          <w:sz w:val="28"/>
          <w:lang w:val="ru-RU"/>
        </w:rPr>
        <w:t>Поиск назад</w:t>
      </w:r>
      <w:r w:rsidRPr="006A61AE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Если при инициации поиска в ответ на подсказку сразу начать вводить текст, то поиск выполняется </w:t>
      </w:r>
      <w:r w:rsidR="006A61AE" w:rsidRPr="00A76175">
        <w:rPr>
          <w:rFonts w:ascii="Arial" w:hAnsi="Arial"/>
          <w:sz w:val="28"/>
          <w:lang w:val="ru-RU"/>
        </w:rPr>
        <w:t>инкрементно</w:t>
      </w:r>
      <w:r w:rsidRPr="00A76175">
        <w:rPr>
          <w:rFonts w:ascii="Arial" w:hAnsi="Arial"/>
          <w:sz w:val="28"/>
          <w:lang w:val="ru-RU"/>
        </w:rPr>
        <w:t xml:space="preserve">. То есть,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сразу пытается найти то, что вы уже успели набрать. Повторное нажатие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или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 xml:space="preserve">” вызывает поиск следующего или предыдущего включения фрагмента, соответственно. Завершается процесс поиска нажатием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  <w:lang w:val="ru-RU"/>
        </w:rPr>
        <w:lastRenderedPageBreak/>
        <w:t xml:space="preserve">или любой другой навигационной клавиши. Если такое поведение нежелательно, то в ответ на подсказку при инициации поиска следует нажать клавишу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, ввести образец поиска целиком и снова нажать клавишу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тметим, что поиск точно так же работает и во всех остальных буферах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, например, в справке или встроенном файловом менеджер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Операции автоматической замены легко вызвать посредством меню или клавиатурными комбинациями:</w:t>
      </w:r>
    </w:p>
    <w:p w:rsidR="00503114" w:rsidRPr="006A61AE" w:rsidRDefault="0042447B" w:rsidP="00A76175">
      <w:pPr>
        <w:pStyle w:val="Compact"/>
        <w:numPr>
          <w:ilvl w:val="0"/>
          <w:numId w:val="14"/>
        </w:numPr>
        <w:spacing w:line="360" w:lineRule="auto"/>
        <w:rPr>
          <w:rFonts w:ascii="Arial" w:hAnsi="Arial"/>
          <w:sz w:val="28"/>
          <w:lang w:val="ru-RU"/>
        </w:rPr>
      </w:pPr>
      <w:r w:rsidRPr="006A61AE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6A61AE">
        <w:rPr>
          <w:rFonts w:ascii="Arial" w:hAnsi="Arial"/>
          <w:sz w:val="28"/>
          <w:lang w:val="ru-RU"/>
        </w:rPr>
        <w:t xml:space="preserve">-%” – </w:t>
      </w:r>
      <w:r w:rsidR="006A61AE">
        <w:rPr>
          <w:rFonts w:ascii="Arial" w:hAnsi="Arial"/>
          <w:sz w:val="28"/>
          <w:lang w:val="ru-RU"/>
        </w:rPr>
        <w:t>Замена подстроки</w:t>
      </w:r>
      <w:r w:rsidRPr="006A61AE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14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%” – Замена по регулярному выражению.</w:t>
      </w:r>
    </w:p>
    <w:p w:rsidR="00C239F8" w:rsidRDefault="00C239F8" w:rsidP="00C239F8">
      <w:pPr>
        <w:rPr>
          <w:lang w:val="ru-RU"/>
        </w:rPr>
      </w:pPr>
      <w:bookmarkStart w:id="14" w:name="сохранение"/>
      <w:bookmarkEnd w:id="14"/>
    </w:p>
    <w:p w:rsidR="00503114" w:rsidRPr="00A76175" w:rsidRDefault="00C239F8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r>
        <w:rPr>
          <w:rFonts w:ascii="Arial" w:hAnsi="Arial"/>
          <w:b w:val="0"/>
          <w:lang w:val="ru-RU"/>
        </w:rPr>
        <w:t xml:space="preserve">8.6.4. </w:t>
      </w:r>
      <w:r w:rsidR="0042447B" w:rsidRPr="00A76175">
        <w:rPr>
          <w:rFonts w:ascii="Arial" w:hAnsi="Arial"/>
          <w:b w:val="0"/>
          <w:lang w:val="ru-RU"/>
        </w:rPr>
        <w:t>Сохранение</w:t>
      </w:r>
      <w:r w:rsidR="006A61AE">
        <w:rPr>
          <w:rFonts w:ascii="Arial" w:hAnsi="Arial"/>
          <w:b w:val="0"/>
          <w:lang w:val="ru-RU"/>
        </w:rPr>
        <w:t xml:space="preserve"> файла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процессе редактирования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ериодически сохраняет редактируемый файл. Так что если в результате какой-либо несчастной случайности работа неожиданно прерв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ся, вс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безвозвратно потеряно не будет.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едусмотрен механизм восстановления после аварий. Но и явно сохранить редактируемый текст можно в любой момент клавиатурной комбинацией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Если же вы по какой-то причине забыли это сделать, то при нормальном завершении работы, как отмечалось в конце п8.3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сам предложит это сделать, обнаружив несохраненный буфер, связанный с файлом.</w:t>
      </w:r>
    </w:p>
    <w:p w:rsidR="00C239F8" w:rsidRPr="00A76175" w:rsidRDefault="00C239F8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C239F8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bookmarkStart w:id="15" w:name="переключение-языка"/>
      <w:bookmarkEnd w:id="15"/>
      <w:r>
        <w:rPr>
          <w:rFonts w:ascii="Arial" w:hAnsi="Arial"/>
          <w:b w:val="0"/>
          <w:lang w:val="ru-RU"/>
        </w:rPr>
        <w:t xml:space="preserve">8.6.5. </w:t>
      </w:r>
      <w:r w:rsidR="0042447B" w:rsidRPr="00A76175">
        <w:rPr>
          <w:rFonts w:ascii="Arial" w:hAnsi="Arial"/>
          <w:b w:val="0"/>
          <w:lang w:val="ru-RU"/>
        </w:rPr>
        <w:t>Переключение языка</w:t>
      </w:r>
    </w:p>
    <w:p w:rsidR="00503114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ыше уже отмечалось, ч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евосходно работает с текстами на различных языках.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 даже есть собственный механизм </w:t>
      </w:r>
      <w:r w:rsidRPr="00A76175">
        <w:rPr>
          <w:rFonts w:ascii="Arial" w:hAnsi="Arial"/>
          <w:sz w:val="28"/>
          <w:lang w:val="ru-RU"/>
        </w:rPr>
        <w:lastRenderedPageBreak/>
        <w:t>переключения раскладки клавиатуры. Эту функцию выполняет клавиатурная комбинация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-\”. Очень, кстати, рекомендуется при работе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льзоваться именно ею, а не системным переключателем. Во-первых, этот внутренний переключатель действует локально, то есть, переключает раскладку только для текущего буфера, что бывает крайне удобно в ряде случаев, а во-вторых, – и это главное, – при его использовании продолжают как ни в чем не бывало работать все горячие клавиши и специальные клавиатурные комбинации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C239F8" w:rsidRPr="00C239F8" w:rsidRDefault="00C239F8" w:rsidP="00C239F8">
      <w:pPr>
        <w:pStyle w:val="a0"/>
        <w:rPr>
          <w:lang w:val="ru-RU"/>
        </w:rPr>
      </w:pPr>
    </w:p>
    <w:p w:rsidR="00503114" w:rsidRPr="00A76175" w:rsidRDefault="00C239F8" w:rsidP="00A76175">
      <w:pPr>
        <w:pStyle w:val="3"/>
        <w:spacing w:line="360" w:lineRule="auto"/>
        <w:rPr>
          <w:rFonts w:ascii="Arial" w:hAnsi="Arial"/>
          <w:b w:val="0"/>
          <w:lang w:val="ru-RU"/>
        </w:rPr>
      </w:pPr>
      <w:bookmarkStart w:id="16" w:name="стирание-и-восстановление"/>
      <w:bookmarkEnd w:id="16"/>
      <w:r>
        <w:rPr>
          <w:rFonts w:ascii="Arial" w:hAnsi="Arial"/>
          <w:b w:val="0"/>
          <w:lang w:val="ru-RU"/>
        </w:rPr>
        <w:t xml:space="preserve">8.6.6. </w:t>
      </w:r>
      <w:r w:rsidR="0042447B" w:rsidRPr="00A76175">
        <w:rPr>
          <w:rFonts w:ascii="Arial" w:hAnsi="Arial"/>
          <w:b w:val="0"/>
          <w:lang w:val="ru-RU"/>
        </w:rPr>
        <w:t>Стирание и восстановление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Клавиши </w:t>
      </w:r>
      <w:r w:rsidRPr="00A76175">
        <w:rPr>
          <w:rFonts w:ascii="Arial" w:hAnsi="Arial"/>
          <w:sz w:val="28"/>
        </w:rPr>
        <w:t>DELETE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BACKSPACE</w:t>
      </w:r>
      <w:r w:rsidRPr="00A76175">
        <w:rPr>
          <w:rFonts w:ascii="Arial" w:hAnsi="Arial"/>
          <w:sz w:val="28"/>
          <w:lang w:val="ru-RU"/>
        </w:rPr>
        <w:t xml:space="preserve">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работают привычным образом, пока мы не начали отмечать текст. Использование же этих клавиш, когда процесс отметки текста инициирован, приводит к удалению отмеченного фрагмента. Кроме того, имеется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пара полезных клавиатурных комбинаций, выполняющих удаление.</w:t>
      </w:r>
    </w:p>
    <w:p w:rsidR="00503114" w:rsidRPr="00A76175" w:rsidRDefault="0042447B" w:rsidP="00A76175">
      <w:pPr>
        <w:pStyle w:val="Compact"/>
        <w:numPr>
          <w:ilvl w:val="0"/>
          <w:numId w:val="1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DEL</w:t>
      </w:r>
      <w:r w:rsidRPr="00A76175">
        <w:rPr>
          <w:rFonts w:ascii="Arial" w:hAnsi="Arial"/>
          <w:sz w:val="28"/>
          <w:lang w:val="ru-RU"/>
        </w:rPr>
        <w:t xml:space="preserve">” – Удаление последнего слова. Здесь в роли </w:t>
      </w:r>
      <w:r w:rsidRPr="00A76175">
        <w:rPr>
          <w:rFonts w:ascii="Arial" w:hAnsi="Arial"/>
          <w:sz w:val="28"/>
        </w:rPr>
        <w:t>DEL</w:t>
      </w:r>
      <w:r w:rsidRPr="00A76175">
        <w:rPr>
          <w:rFonts w:ascii="Arial" w:hAnsi="Arial"/>
          <w:sz w:val="28"/>
          <w:lang w:val="ru-RU"/>
        </w:rPr>
        <w:t xml:space="preserve"> может выступать как собственно </w:t>
      </w:r>
      <w:r w:rsidRPr="00A76175">
        <w:rPr>
          <w:rFonts w:ascii="Arial" w:hAnsi="Arial"/>
          <w:sz w:val="28"/>
        </w:rPr>
        <w:t>DELETE</w:t>
      </w:r>
      <w:r w:rsidRPr="00A76175">
        <w:rPr>
          <w:rFonts w:ascii="Arial" w:hAnsi="Arial"/>
          <w:sz w:val="28"/>
          <w:lang w:val="ru-RU"/>
        </w:rPr>
        <w:t>, так и **</w:t>
      </w:r>
      <w:r w:rsidRPr="00A76175">
        <w:rPr>
          <w:rFonts w:ascii="Arial" w:hAnsi="Arial"/>
          <w:sz w:val="28"/>
        </w:rPr>
        <w:t>BACKSPACE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15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 – Удаляет текущую строку, прич</w:t>
      </w:r>
      <w:r w:rsidR="006A61AE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, в данном случае строка попадает в буфер обмена.</w:t>
      </w:r>
    </w:p>
    <w:p w:rsidR="00503114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И, наконец, стоит упомянуть, ч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запоминает историю редактирования. Так что если вы случайно сделали что-то не так и горько раскаялись, отмотать историю назад по шагам вам поможет клавиатурная комбинация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_”.</w:t>
      </w:r>
    </w:p>
    <w:p w:rsidR="00C239F8" w:rsidRPr="00C239F8" w:rsidRDefault="00C239F8" w:rsidP="00C239F8">
      <w:pPr>
        <w:pStyle w:val="a0"/>
        <w:rPr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17" w:name="просмотр-web-страниц-при-помощи-встроенн"/>
      <w:bookmarkEnd w:id="17"/>
      <w:r w:rsidRPr="00A76175">
        <w:rPr>
          <w:rFonts w:ascii="Arial" w:hAnsi="Arial"/>
          <w:b w:val="0"/>
          <w:sz w:val="28"/>
          <w:lang w:val="ru-RU"/>
        </w:rPr>
        <w:t xml:space="preserve">8.7. Просмотр </w:t>
      </w:r>
      <w:r w:rsidRPr="00A76175">
        <w:rPr>
          <w:rFonts w:ascii="Arial" w:hAnsi="Arial"/>
          <w:b w:val="0"/>
          <w:sz w:val="28"/>
        </w:rPr>
        <w:t>web</w:t>
      </w:r>
      <w:r w:rsidRPr="00A76175">
        <w:rPr>
          <w:rFonts w:ascii="Arial" w:hAnsi="Arial"/>
          <w:b w:val="0"/>
          <w:sz w:val="28"/>
          <w:lang w:val="ru-RU"/>
        </w:rPr>
        <w:t>-страниц при помощи встроенного браузера</w:t>
      </w:r>
    </w:p>
    <w:p w:rsidR="00C239F8" w:rsidRDefault="00C239F8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Собственный встроенный браузер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называется </w:t>
      </w:r>
      <w:r w:rsidRPr="00A76175">
        <w:rPr>
          <w:rFonts w:ascii="Arial" w:hAnsi="Arial"/>
          <w:sz w:val="28"/>
        </w:rPr>
        <w:t>EWW</w:t>
      </w:r>
      <w:r w:rsidRPr="00A76175">
        <w:rPr>
          <w:rFonts w:ascii="Arial" w:hAnsi="Arial"/>
          <w:sz w:val="28"/>
          <w:lang w:val="ru-RU"/>
        </w:rPr>
        <w:t xml:space="preserve"> (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Web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Wowser</w:t>
      </w:r>
      <w:r w:rsidRPr="00A76175">
        <w:rPr>
          <w:rFonts w:ascii="Arial" w:hAnsi="Arial"/>
          <w:sz w:val="28"/>
          <w:lang w:val="ru-RU"/>
        </w:rPr>
        <w:t>) и вызвать его можно клавиатурной комбинацией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-, 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>”. Но мы здесь будем говорить не о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, а о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, о котором уже заходила речь в п6.1.2.2. В среду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этот браузер интегрируется установкой специального дополнения. В современных дистрибутивах </w:t>
      </w:r>
      <w:r w:rsidRPr="00A76175">
        <w:rPr>
          <w:rFonts w:ascii="Arial" w:hAnsi="Arial"/>
          <w:sz w:val="28"/>
        </w:rPr>
        <w:t>Debian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Ubuntu</w:t>
      </w:r>
      <w:r w:rsidRPr="00A76175">
        <w:rPr>
          <w:rFonts w:ascii="Arial" w:hAnsi="Arial"/>
          <w:sz w:val="28"/>
          <w:lang w:val="ru-RU"/>
        </w:rPr>
        <w:t xml:space="preserve"> для этого достаточно установить пакет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el</w:t>
      </w:r>
      <w:r w:rsidRPr="00A76175">
        <w:rPr>
          <w:rFonts w:ascii="Arial" w:hAnsi="Arial"/>
          <w:sz w:val="28"/>
          <w:lang w:val="ru-RU"/>
        </w:rPr>
        <w:t>. После этого запустить браузер можно, нажав 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” и ответив на подсказку его названием </w:t>
      </w:r>
      <w:r w:rsidRPr="00A76175">
        <w:rPr>
          <w:rStyle w:val="VerbatimChar"/>
          <w:rFonts w:ascii="Arial" w:hAnsi="Arial"/>
          <w:sz w:val="28"/>
        </w:rPr>
        <w:t>w</w:t>
      </w:r>
      <w:r w:rsidRPr="00A76175">
        <w:rPr>
          <w:rStyle w:val="VerbatimChar"/>
          <w:rFonts w:ascii="Arial" w:hAnsi="Arial"/>
          <w:sz w:val="28"/>
          <w:lang w:val="ru-RU"/>
        </w:rPr>
        <w:t>3</w:t>
      </w:r>
      <w:r w:rsidRPr="00A76175">
        <w:rPr>
          <w:rStyle w:val="VerbatimChar"/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Главным слабым местом этого браузера, с нашей точки зрения, является отсутствие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 поддержки </w:t>
      </w:r>
      <w:r w:rsidRPr="00A76175">
        <w:rPr>
          <w:rFonts w:ascii="Arial" w:hAnsi="Arial"/>
          <w:sz w:val="28"/>
        </w:rPr>
        <w:t>JavaScript</w:t>
      </w:r>
      <w:r w:rsidRPr="00A76175">
        <w:rPr>
          <w:rFonts w:ascii="Arial" w:hAnsi="Arial"/>
          <w:sz w:val="28"/>
          <w:lang w:val="ru-RU"/>
        </w:rPr>
        <w:t>. С другой стороны, хотя это и ограничивает возможности взаимодействия со всемирной паутиной, прич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, со временем, увы, вс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существеннее, но зато делает браузер практически абсолютно безопасным, неуязвимым, да попросту нечувствительным ко всякого рода атакам, что, быть может, кому-то и послужит некоторым утешением. Мы же главное преимущество усматриваем именно в удобстве интеграции в среду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И если даже собственно взаимодействие со всемирной сетью оставить за скобками, то интегрированный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браузер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 оста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ся великолепным инструментом для работы с файлами в формате </w:t>
      </w:r>
      <w:r w:rsidRPr="00A76175">
        <w:rPr>
          <w:rFonts w:ascii="Arial" w:hAnsi="Arial"/>
          <w:sz w:val="28"/>
        </w:rPr>
        <w:t>html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Здесь тоже, как и везде, содержимое страницы просто считывается в буфер, для которого активируется соответствующий режим. Возможности же невизуального исследования этого буфера при помощи </w:t>
      </w:r>
      <w:r w:rsidRPr="00A76175">
        <w:rPr>
          <w:rFonts w:ascii="Arial" w:hAnsi="Arial"/>
          <w:sz w:val="28"/>
        </w:rPr>
        <w:t>Emacspeak</w:t>
      </w:r>
      <w:r w:rsidRPr="00A76175">
        <w:rPr>
          <w:rFonts w:ascii="Arial" w:hAnsi="Arial"/>
          <w:sz w:val="28"/>
          <w:lang w:val="ru-RU"/>
        </w:rPr>
        <w:t>, позволяют получить в подавляющем большинстве случаев достаточно полное и адекватное представление о внешнем виде странице и заложенном в него замысл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 xml:space="preserve">Разумеется, в этом буфере работают привычные средства навигации по гипертексту, такие как переход к следующей и предыдущей ссылке по </w:t>
      </w:r>
      <w:r w:rsidRPr="00A76175">
        <w:rPr>
          <w:rFonts w:ascii="Arial" w:hAnsi="Arial"/>
          <w:sz w:val="28"/>
          <w:lang w:val="ru-RU"/>
        </w:rPr>
        <w:lastRenderedPageBreak/>
        <w:t xml:space="preserve">клавишам 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, соответственно, и активация ссылки клавишей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. </w:t>
      </w:r>
      <w:r w:rsidR="00610A3A">
        <w:rPr>
          <w:rFonts w:ascii="Arial" w:hAnsi="Arial"/>
          <w:sz w:val="28"/>
          <w:lang w:val="ru-RU"/>
        </w:rPr>
        <w:t>Приведём ещё</w:t>
      </w:r>
      <w:r w:rsidRPr="00A76175">
        <w:rPr>
          <w:rFonts w:ascii="Arial" w:hAnsi="Arial"/>
          <w:sz w:val="28"/>
        </w:rPr>
        <w:t xml:space="preserve"> </w:t>
      </w:r>
      <w:r w:rsidR="00610A3A">
        <w:rPr>
          <w:rFonts w:ascii="Arial" w:hAnsi="Arial"/>
          <w:sz w:val="28"/>
          <w:lang w:val="ru-RU"/>
        </w:rPr>
        <w:t>несколько полезных клавиатурных комбинаций</w:t>
      </w:r>
      <w:r w:rsidRPr="00A76175">
        <w:rPr>
          <w:rFonts w:ascii="Arial" w:hAnsi="Arial"/>
          <w:sz w:val="28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</w:rPr>
        <w:t>“R” – Перезагрузка текущей страницы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r</w:t>
      </w:r>
      <w:r w:rsidRPr="00A76175">
        <w:rPr>
          <w:rFonts w:ascii="Arial" w:hAnsi="Arial"/>
          <w:sz w:val="28"/>
          <w:lang w:val="ru-RU"/>
        </w:rPr>
        <w:t>” – Обновление отображения текущей страницы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 </w:t>
      </w:r>
      <w:r w:rsidR="00610A3A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” – Переотображение текущей страницы с указанием другой кодировки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>” – Переотображение текущей страницы с указанием другого типа содержимого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a</w:t>
      </w:r>
      <w:r w:rsidRPr="00A76175">
        <w:rPr>
          <w:rFonts w:ascii="Arial" w:hAnsi="Arial"/>
          <w:sz w:val="28"/>
          <w:lang w:val="ru-RU"/>
        </w:rPr>
        <w:t>” – Добавление закладки на текущую страницу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v</w:t>
      </w:r>
      <w:r w:rsidRPr="00A76175">
        <w:rPr>
          <w:rFonts w:ascii="Arial" w:hAnsi="Arial"/>
          <w:sz w:val="28"/>
          <w:lang w:val="ru-RU"/>
        </w:rPr>
        <w:t>” – Переход к списку закладок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B</w:t>
      </w:r>
      <w:r w:rsidRPr="00A76175">
        <w:rPr>
          <w:rFonts w:ascii="Arial" w:hAnsi="Arial"/>
          <w:sz w:val="28"/>
          <w:lang w:val="ru-RU"/>
        </w:rPr>
        <w:t>” – Переход на предыдущую пос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>нную страницу (шаг назад по истории пос</w:t>
      </w:r>
      <w:r w:rsidR="009979D7">
        <w:rPr>
          <w:rFonts w:ascii="Arial" w:hAnsi="Arial"/>
          <w:sz w:val="28"/>
          <w:lang w:val="ru-RU"/>
        </w:rPr>
        <w:t>ещ</w:t>
      </w:r>
      <w:r w:rsidR="00610A3A">
        <w:rPr>
          <w:rFonts w:ascii="Arial" w:hAnsi="Arial"/>
          <w:sz w:val="28"/>
          <w:lang w:val="ru-RU"/>
        </w:rPr>
        <w:t>е</w:t>
      </w:r>
      <w:r w:rsidRPr="00A76175">
        <w:rPr>
          <w:rFonts w:ascii="Arial" w:hAnsi="Arial"/>
          <w:sz w:val="28"/>
          <w:lang w:val="ru-RU"/>
        </w:rPr>
        <w:t>ний).</w:t>
      </w:r>
    </w:p>
    <w:p w:rsidR="00503114" w:rsidRPr="00A76175" w:rsidRDefault="0042447B" w:rsidP="00A76175">
      <w:pPr>
        <w:pStyle w:val="Compact"/>
        <w:numPr>
          <w:ilvl w:val="0"/>
          <w:numId w:val="16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Переход к истории пос</w:t>
      </w:r>
      <w:r w:rsidR="009979D7">
        <w:rPr>
          <w:rFonts w:ascii="Arial" w:hAnsi="Arial"/>
          <w:sz w:val="28"/>
          <w:lang w:val="ru-RU"/>
        </w:rPr>
        <w:t>ещ</w:t>
      </w:r>
      <w:r w:rsidR="00610A3A">
        <w:rPr>
          <w:rFonts w:ascii="Arial" w:hAnsi="Arial"/>
          <w:sz w:val="28"/>
          <w:lang w:val="ru-RU"/>
        </w:rPr>
        <w:t>е</w:t>
      </w:r>
      <w:r w:rsidRPr="00A76175">
        <w:rPr>
          <w:rFonts w:ascii="Arial" w:hAnsi="Arial"/>
          <w:sz w:val="28"/>
          <w:lang w:val="ru-RU"/>
        </w:rPr>
        <w:t>ний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Следующие три операции помогают обмениваться с другим браузером ссылками через буфер обмена, как было показано в предыдущем пункте.</w:t>
      </w:r>
    </w:p>
    <w:p w:rsidR="00503114" w:rsidRPr="00A76175" w:rsidRDefault="0042447B" w:rsidP="00A76175">
      <w:pPr>
        <w:pStyle w:val="Compact"/>
        <w:numPr>
          <w:ilvl w:val="0"/>
          <w:numId w:val="1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u</w:t>
      </w:r>
      <w:r w:rsidRPr="00A76175">
        <w:rPr>
          <w:rFonts w:ascii="Arial" w:hAnsi="Arial"/>
          <w:sz w:val="28"/>
          <w:lang w:val="ru-RU"/>
        </w:rPr>
        <w:t xml:space="preserve">” – Запоминание </w:t>
      </w:r>
      <w:r w:rsidRPr="00A76175">
        <w:rPr>
          <w:rFonts w:ascii="Arial" w:hAnsi="Arial"/>
          <w:sz w:val="28"/>
        </w:rPr>
        <w:t>URL</w:t>
      </w:r>
      <w:r w:rsidRPr="00A76175">
        <w:rPr>
          <w:rFonts w:ascii="Arial" w:hAnsi="Arial"/>
          <w:sz w:val="28"/>
          <w:lang w:val="ru-RU"/>
        </w:rPr>
        <w:t xml:space="preserve"> ссылки под курсором в буфере обмена.</w:t>
      </w:r>
    </w:p>
    <w:p w:rsidR="00503114" w:rsidRPr="00A76175" w:rsidRDefault="0042447B" w:rsidP="00A76175">
      <w:pPr>
        <w:pStyle w:val="Compact"/>
        <w:numPr>
          <w:ilvl w:val="0"/>
          <w:numId w:val="1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 xml:space="preserve">” – Переход к указанному </w:t>
      </w:r>
      <w:r w:rsidRPr="00A76175">
        <w:rPr>
          <w:rFonts w:ascii="Arial" w:hAnsi="Arial"/>
          <w:sz w:val="28"/>
        </w:rPr>
        <w:t>URL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17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” – Переход к заданному </w:t>
      </w:r>
      <w:r w:rsidRPr="00A76175">
        <w:rPr>
          <w:rFonts w:ascii="Arial" w:hAnsi="Arial"/>
          <w:sz w:val="28"/>
        </w:rPr>
        <w:t>URL</w:t>
      </w:r>
      <w:r w:rsidRPr="00A76175">
        <w:rPr>
          <w:rFonts w:ascii="Arial" w:hAnsi="Arial"/>
          <w:sz w:val="28"/>
          <w:lang w:val="ru-RU"/>
        </w:rPr>
        <w:t xml:space="preserve"> при помощи браузера по умолчанию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Следующие две операции автоматизируют поиск в интернете.</w:t>
      </w:r>
    </w:p>
    <w:p w:rsidR="00503114" w:rsidRPr="00A76175" w:rsidRDefault="0042447B" w:rsidP="00A76175">
      <w:pPr>
        <w:pStyle w:val="Compact"/>
        <w:numPr>
          <w:ilvl w:val="0"/>
          <w:numId w:val="1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Поиск в интернете при помощи поисковика по умолчанию.</w:t>
      </w:r>
    </w:p>
    <w:p w:rsidR="00503114" w:rsidRPr="00A76175" w:rsidRDefault="0042447B" w:rsidP="00A76175">
      <w:pPr>
        <w:pStyle w:val="Compact"/>
        <w:numPr>
          <w:ilvl w:val="0"/>
          <w:numId w:val="18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u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” – Поиск в интернете при помощи заданного поисковика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Обычно в качестве поисковика по умолчанию бывает назначен </w:t>
      </w:r>
      <w:r w:rsidRPr="00A76175">
        <w:rPr>
          <w:rFonts w:ascii="Arial" w:hAnsi="Arial"/>
          <w:sz w:val="28"/>
        </w:rPr>
        <w:t>Google</w:t>
      </w:r>
      <w:r w:rsidRPr="00A76175">
        <w:rPr>
          <w:rFonts w:ascii="Arial" w:hAnsi="Arial"/>
          <w:sz w:val="28"/>
          <w:lang w:val="ru-RU"/>
        </w:rPr>
        <w:t xml:space="preserve">. Однако в последнее время он перестал поддерживать данный браузер. Рекомендуется назначить на его место </w:t>
      </w:r>
      <w:r w:rsidRPr="00A76175">
        <w:rPr>
          <w:rFonts w:ascii="Arial" w:hAnsi="Arial"/>
          <w:sz w:val="28"/>
        </w:rPr>
        <w:t>Duckduckgo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Клавиша “\” открывает исходный код просматриваемой страницы. Если же мы имеем дело с локальным </w:t>
      </w:r>
      <w:r w:rsidRPr="00A76175">
        <w:rPr>
          <w:rFonts w:ascii="Arial" w:hAnsi="Arial"/>
          <w:sz w:val="28"/>
        </w:rPr>
        <w:t>html</w:t>
      </w:r>
      <w:r w:rsidRPr="00A76175">
        <w:rPr>
          <w:rFonts w:ascii="Arial" w:hAnsi="Arial"/>
          <w:sz w:val="28"/>
          <w:lang w:val="ru-RU"/>
        </w:rPr>
        <w:t>-файлом, то клавишей “</w:t>
      </w:r>
      <w:r w:rsidRPr="00A76175">
        <w:rPr>
          <w:rFonts w:ascii="Arial" w:hAnsi="Arial"/>
          <w:sz w:val="28"/>
        </w:rPr>
        <w:t>E</w:t>
      </w:r>
      <w:r w:rsidRPr="00A76175">
        <w:rPr>
          <w:rFonts w:ascii="Arial" w:hAnsi="Arial"/>
          <w:sz w:val="28"/>
          <w:lang w:val="ru-RU"/>
        </w:rPr>
        <w:t xml:space="preserve">” можно открыть его исходный код для редактирования. Очень удобным бывает открыть </w:t>
      </w:r>
      <w:r w:rsidRPr="00A76175">
        <w:rPr>
          <w:rFonts w:ascii="Arial" w:hAnsi="Arial"/>
          <w:sz w:val="28"/>
        </w:rPr>
        <w:t>html</w:t>
      </w:r>
      <w:r w:rsidRPr="00A76175">
        <w:rPr>
          <w:rFonts w:ascii="Arial" w:hAnsi="Arial"/>
          <w:sz w:val="28"/>
          <w:lang w:val="ru-RU"/>
        </w:rPr>
        <w:t>-файл для просмотра в одном окне и редактировать его исходный код в другом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Клавиша “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 xml:space="preserve">” убирает буфер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 из текущего окна, оставляя его в неприкосновенности. Клавиша “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 xml:space="preserve">” уничтожает все буфера </w:t>
      </w:r>
      <w:r w:rsidRPr="00A76175">
        <w:rPr>
          <w:rFonts w:ascii="Arial" w:hAnsi="Arial"/>
          <w:sz w:val="28"/>
        </w:rPr>
        <w:t>w</w:t>
      </w:r>
      <w:r w:rsidRPr="00A76175">
        <w:rPr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. Это нормальное завершение работы с браузером.</w:t>
      </w:r>
    </w:p>
    <w:p w:rsidR="00653A16" w:rsidRPr="00A76175" w:rsidRDefault="00653A16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18" w:name="работа-с-электронной-почтой.-встроенный-"/>
      <w:bookmarkEnd w:id="18"/>
      <w:r w:rsidRPr="00A76175">
        <w:rPr>
          <w:rFonts w:ascii="Arial" w:hAnsi="Arial"/>
          <w:b w:val="0"/>
          <w:sz w:val="28"/>
          <w:lang w:val="ru-RU"/>
        </w:rPr>
        <w:t xml:space="preserve">8.8. Работа с электронной почтой. Встроенный новостной и почтовый клиент </w:t>
      </w:r>
      <w:r w:rsidRPr="00A76175">
        <w:rPr>
          <w:rFonts w:ascii="Arial" w:hAnsi="Arial"/>
          <w:b w:val="0"/>
          <w:sz w:val="28"/>
        </w:rPr>
        <w:t>Gnus</w:t>
      </w:r>
    </w:p>
    <w:p w:rsidR="00653A16" w:rsidRDefault="00653A16" w:rsidP="00A76175">
      <w:pPr>
        <w:pStyle w:val="FirstParagraph"/>
        <w:spacing w:line="360" w:lineRule="auto"/>
        <w:rPr>
          <w:rFonts w:ascii="Arial" w:hAnsi="Arial"/>
          <w:sz w:val="28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располагает целым арсеналом средств для работы с электронной почтой. Он поддерживает различные почтовые протоколы и имеет в сво</w:t>
      </w:r>
      <w:r w:rsidR="00610A3A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составе инструментарий для при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а, просмотра, формирования и отправки электронных писем. Существуют и развитые почтовые клиенты, реализованные в виде его дополнений. Однако наиболее продвинутый из них, на наш взгляд,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>, давно уже вош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л в основной соста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Родился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 xml:space="preserve"> новостным клиентом, но, взрослея и развиваясь, постепенно обрастал новым функционалом и, в конечном итоге, вобрал в себя вс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то, чего мы обычно жд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от современного почтового клиента. Он гибко настраивается и умеет одновременно работать с несколькими уч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ными записями, понимает разнообразные кодировки и форматы писем, может фильтровать спам, архивировать и сортировать письма, интегрируется с утилитами шифрования и просмотрщиками разных форматов, – всего и не перечислить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Запускается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 xml:space="preserve"> клавиатурной комбинацией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 xml:space="preserve">-; 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 xml:space="preserve">”. При старте он открывает в текущем окне буфер </w:t>
      </w:r>
      <w:r w:rsidRPr="00A76175">
        <w:rPr>
          <w:rFonts w:ascii="Arial" w:hAnsi="Arial"/>
          <w:sz w:val="28"/>
        </w:rPr>
        <w:t>Group</w:t>
      </w:r>
      <w:r w:rsidRPr="00A76175">
        <w:rPr>
          <w:rFonts w:ascii="Arial" w:hAnsi="Arial"/>
          <w:sz w:val="28"/>
          <w:lang w:val="ru-RU"/>
        </w:rPr>
        <w:t>, в котором и будут располагаться почтовые ящики, архивы и папки с письмами. Рожд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нный новостным клиентом,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 xml:space="preserve"> трактует вс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это как группы новостей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Завершать работу с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 xml:space="preserve"> следует нажатием клавиши “</w:t>
      </w:r>
      <w:r w:rsidRPr="00A76175">
        <w:rPr>
          <w:rFonts w:ascii="Arial" w:hAnsi="Arial"/>
          <w:sz w:val="28"/>
        </w:rPr>
        <w:t>q</w:t>
      </w:r>
      <w:r w:rsidRPr="00A76175">
        <w:rPr>
          <w:rFonts w:ascii="Arial" w:hAnsi="Arial"/>
          <w:sz w:val="28"/>
          <w:lang w:val="ru-RU"/>
        </w:rPr>
        <w:t>”. Крайне не рекомендуется уничтожать его буферы посредством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k</w:t>
      </w:r>
      <w:r w:rsidRPr="00A76175">
        <w:rPr>
          <w:rFonts w:ascii="Arial" w:hAnsi="Arial"/>
          <w:sz w:val="28"/>
          <w:lang w:val="ru-RU"/>
        </w:rPr>
        <w:t>”. Это почти непременно нарушит нормальное его функционировани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опреки сложившейся традиции, мы не станем приводить здесь даже сокращ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ного перечня его горячих клавиш и от подробного описания работы с ним тоже воздержимся. Вс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 это есть в его официальной документации, к </w:t>
      </w:r>
      <w:r w:rsidR="00DC71BF">
        <w:rPr>
          <w:rFonts w:ascii="Arial" w:hAnsi="Arial"/>
          <w:sz w:val="28"/>
          <w:lang w:val="ru-RU"/>
        </w:rPr>
        <w:t>которой</w:t>
      </w:r>
      <w:r w:rsidRPr="00A76175">
        <w:rPr>
          <w:rFonts w:ascii="Arial" w:hAnsi="Arial"/>
          <w:sz w:val="28"/>
          <w:lang w:val="ru-RU"/>
        </w:rPr>
        <w:t xml:space="preserve"> мы и отсылаем всех интересующихся. Эту документацию можно найти в разделе </w:t>
      </w:r>
      <w:r w:rsidRPr="00A76175">
        <w:rPr>
          <w:rFonts w:ascii="Arial" w:hAnsi="Arial"/>
          <w:sz w:val="28"/>
        </w:rPr>
        <w:t>Gnus</w:t>
      </w:r>
      <w:r w:rsidRPr="00A76175">
        <w:rPr>
          <w:rFonts w:ascii="Arial" w:hAnsi="Arial"/>
          <w:sz w:val="28"/>
          <w:lang w:val="ru-RU"/>
        </w:rPr>
        <w:t xml:space="preserve"> системной справки </w:t>
      </w:r>
      <w:r w:rsidRPr="00A76175">
        <w:rPr>
          <w:rFonts w:ascii="Arial" w:hAnsi="Arial"/>
          <w:sz w:val="28"/>
        </w:rPr>
        <w:t>info</w:t>
      </w:r>
      <w:r w:rsidRPr="00A76175">
        <w:rPr>
          <w:rFonts w:ascii="Arial" w:hAnsi="Arial"/>
          <w:sz w:val="28"/>
          <w:lang w:val="ru-RU"/>
        </w:rPr>
        <w:t>, о которой мы рассказывали в п8.4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А в завершение этого пункта, укажем читателям на пакет </w:t>
      </w:r>
      <w:r w:rsidRPr="00A76175">
        <w:rPr>
          <w:rStyle w:val="VerbatimChar"/>
          <w:rFonts w:ascii="Arial" w:hAnsi="Arial"/>
          <w:sz w:val="28"/>
        </w:rPr>
        <w:t>bbdb</w:t>
      </w:r>
      <w:r w:rsidRPr="00A76175">
        <w:rPr>
          <w:rFonts w:ascii="Arial" w:hAnsi="Arial"/>
          <w:sz w:val="28"/>
          <w:lang w:val="ru-RU"/>
        </w:rPr>
        <w:t xml:space="preserve"> или </w:t>
      </w:r>
      <w:r w:rsidRPr="00A76175">
        <w:rPr>
          <w:rStyle w:val="VerbatimChar"/>
          <w:rFonts w:ascii="Arial" w:hAnsi="Arial"/>
          <w:sz w:val="28"/>
        </w:rPr>
        <w:t>bbdb</w:t>
      </w:r>
      <w:r w:rsidRPr="00A76175">
        <w:rPr>
          <w:rStyle w:val="VerbatimChar"/>
          <w:rFonts w:ascii="Arial" w:hAnsi="Arial"/>
          <w:sz w:val="28"/>
          <w:lang w:val="ru-RU"/>
        </w:rPr>
        <w:t>3</w:t>
      </w:r>
      <w:r w:rsidRPr="00A76175">
        <w:rPr>
          <w:rFonts w:ascii="Arial" w:hAnsi="Arial"/>
          <w:sz w:val="28"/>
          <w:lang w:val="ru-RU"/>
        </w:rPr>
        <w:t xml:space="preserve">, который можно найти в родных репозиториях дистрибутивов </w:t>
      </w:r>
      <w:r w:rsidRPr="00A76175">
        <w:rPr>
          <w:rFonts w:ascii="Arial" w:hAnsi="Arial"/>
          <w:sz w:val="28"/>
        </w:rPr>
        <w:t>Debian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Ubuntu</w:t>
      </w:r>
      <w:r w:rsidRPr="00A76175">
        <w:rPr>
          <w:rFonts w:ascii="Arial" w:hAnsi="Arial"/>
          <w:sz w:val="28"/>
          <w:lang w:val="ru-RU"/>
        </w:rPr>
        <w:t xml:space="preserve">. Мы настоятельно рекомендуем установить его тем, кто планирует работать с электронной почтой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Это дополнени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зволяет вести в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адресную книгу и пользоваться ею.</w:t>
      </w:r>
    </w:p>
    <w:p w:rsidR="00653A16" w:rsidRPr="00A76175" w:rsidRDefault="00653A16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19" w:name="выполнение-внешних-комманд-запуск-процес"/>
      <w:bookmarkEnd w:id="19"/>
      <w:r w:rsidRPr="00A76175">
        <w:rPr>
          <w:rFonts w:ascii="Arial" w:hAnsi="Arial"/>
          <w:b w:val="0"/>
          <w:sz w:val="28"/>
          <w:lang w:val="ru-RU"/>
        </w:rPr>
        <w:t xml:space="preserve">8.9. Выполнение внешних </w:t>
      </w:r>
      <w:r w:rsidR="00DC71BF" w:rsidRPr="00A76175">
        <w:rPr>
          <w:rFonts w:ascii="Arial" w:hAnsi="Arial"/>
          <w:b w:val="0"/>
          <w:sz w:val="28"/>
          <w:lang w:val="ru-RU"/>
        </w:rPr>
        <w:t>команд</w:t>
      </w:r>
      <w:r w:rsidRPr="00A76175">
        <w:rPr>
          <w:rFonts w:ascii="Arial" w:hAnsi="Arial"/>
          <w:b w:val="0"/>
          <w:sz w:val="28"/>
          <w:lang w:val="ru-RU"/>
        </w:rPr>
        <w:t>, запуск процессов и подчин</w:t>
      </w:r>
      <w:r w:rsidR="00DC71BF">
        <w:rPr>
          <w:rFonts w:ascii="Arial" w:hAnsi="Arial"/>
          <w:b w:val="0"/>
          <w:sz w:val="28"/>
          <w:lang w:val="ru-RU"/>
        </w:rPr>
        <w:t>ё</w:t>
      </w:r>
      <w:r w:rsidRPr="00A76175">
        <w:rPr>
          <w:rFonts w:ascii="Arial" w:hAnsi="Arial"/>
          <w:b w:val="0"/>
          <w:sz w:val="28"/>
          <w:lang w:val="ru-RU"/>
        </w:rPr>
        <w:t>нная оболочка</w:t>
      </w:r>
    </w:p>
    <w:p w:rsidR="00653A16" w:rsidRPr="00DC71BF" w:rsidRDefault="00653A16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едлагает несколько способов взаимодействия с командной строкой операционной системы. Один из них уже упоминался в п8.5, когда речь шла о работе с файлами. Теперь расскажем и о других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Когда требуется выполнить команду, не требующую заметного времени и не предусматривающую диалога, самым простым и естественным будет воспользоваться клавиатурной комбинацией 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 xml:space="preserve">-!” и в ответ на подсказку просто набрать желаемую команду. При этом команда запускается как отдельный процесс, н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жд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 его завершения. Если ожидание, вопреки нашим предположениям, вдруг затягивается, то прервать зависший процесс можно комбинацией “</w:t>
      </w:r>
      <w:r w:rsidRPr="00A76175">
        <w:rPr>
          <w:rFonts w:ascii="Arial" w:hAnsi="Arial"/>
          <w:sz w:val="28"/>
        </w:rPr>
        <w:t>C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 xml:space="preserve">”. Если же команду закончить символом “&amp;”, то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завершения запущенного процесса ждать не станет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 любом случае с процессом связывается буфер, куда попадает все, что процесс выводит в потоки стандартного вывода и ошибок. Содержимое этого буфера отображается в отдельном окне или, если вывод процесса не превосходит одной строки, в эхо-области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Когда же команда предусматривает некоторый диалог с пользователем, не требующий возможностей полноэкранного терминала, очень удобно бывает воспользоваться так называемой подчин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ной оболочкой (</w:t>
      </w:r>
      <w:r w:rsidRPr="00A76175">
        <w:rPr>
          <w:rFonts w:ascii="Arial" w:hAnsi="Arial"/>
          <w:sz w:val="28"/>
        </w:rPr>
        <w:t>inferior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shell</w:t>
      </w:r>
      <w:r w:rsidRPr="00A76175">
        <w:rPr>
          <w:rFonts w:ascii="Arial" w:hAnsi="Arial"/>
          <w:sz w:val="28"/>
          <w:lang w:val="ru-RU"/>
        </w:rPr>
        <w:t>). Чтобы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вызвать, следует нажать комбинацию 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x</w:t>
      </w:r>
      <w:r w:rsidRPr="00A76175">
        <w:rPr>
          <w:rFonts w:ascii="Arial" w:hAnsi="Arial"/>
          <w:sz w:val="28"/>
          <w:lang w:val="ru-RU"/>
        </w:rPr>
        <w:t xml:space="preserve">” и набрать команду </w:t>
      </w:r>
      <w:r w:rsidRPr="00A76175">
        <w:rPr>
          <w:rStyle w:val="VerbatimChar"/>
          <w:rFonts w:ascii="Arial" w:hAnsi="Arial"/>
          <w:sz w:val="28"/>
        </w:rPr>
        <w:t>shell</w:t>
      </w:r>
      <w:r w:rsidRPr="00A76175">
        <w:rPr>
          <w:rFonts w:ascii="Arial" w:hAnsi="Arial"/>
          <w:sz w:val="28"/>
          <w:lang w:val="ru-RU"/>
        </w:rPr>
        <w:t xml:space="preserve"> в ответ на подсказку.</w:t>
      </w:r>
    </w:p>
    <w:p w:rsidR="00503114" w:rsidRPr="00DC71BF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 результате в текущем окне откроется буфер, в котором мы увидим обычную системную подсказку, как в терминале. В этом буфере мы можем вести диалог с системной оболочкой. </w:t>
      </w:r>
      <w:r w:rsidR="00DC71BF">
        <w:rPr>
          <w:rFonts w:ascii="Arial" w:hAnsi="Arial"/>
          <w:sz w:val="28"/>
          <w:lang w:val="ru-RU"/>
        </w:rPr>
        <w:t xml:space="preserve">Следующие </w:t>
      </w:r>
      <w:r w:rsidRPr="00DC71BF">
        <w:rPr>
          <w:rFonts w:ascii="Arial" w:hAnsi="Arial"/>
          <w:sz w:val="28"/>
          <w:lang w:val="ru-RU"/>
        </w:rPr>
        <w:t>две клавиатурные комбинации позволяют перемещаться по истории команд:</w:t>
      </w:r>
    </w:p>
    <w:p w:rsidR="00503114" w:rsidRPr="00A76175" w:rsidRDefault="0042447B" w:rsidP="00A76175">
      <w:pPr>
        <w:pStyle w:val="Compact"/>
        <w:numPr>
          <w:ilvl w:val="0"/>
          <w:numId w:val="1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” – переход к предыдущей команде;</w:t>
      </w:r>
    </w:p>
    <w:p w:rsidR="00503114" w:rsidRPr="00A76175" w:rsidRDefault="0042447B" w:rsidP="00A76175">
      <w:pPr>
        <w:pStyle w:val="Compact"/>
        <w:numPr>
          <w:ilvl w:val="0"/>
          <w:numId w:val="19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“</w:t>
      </w:r>
      <w:r w:rsidRPr="00A76175">
        <w:rPr>
          <w:rFonts w:ascii="Arial" w:hAnsi="Arial"/>
          <w:sz w:val="28"/>
        </w:rPr>
        <w:t>M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n</w:t>
      </w:r>
      <w:r w:rsidRPr="00A76175">
        <w:rPr>
          <w:rFonts w:ascii="Arial" w:hAnsi="Arial"/>
          <w:sz w:val="28"/>
          <w:lang w:val="ru-RU"/>
        </w:rPr>
        <w:t>” – переход к следующей команде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Удобство заключается в том, что в этом буфере доступны привычные при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мы редактирования. Его содержимое даже можно сохранить в </w:t>
      </w:r>
      <w:r w:rsidRPr="00A76175">
        <w:rPr>
          <w:rFonts w:ascii="Arial" w:hAnsi="Arial"/>
          <w:sz w:val="28"/>
          <w:lang w:val="ru-RU"/>
        </w:rPr>
        <w:lastRenderedPageBreak/>
        <w:t>файле, или скопировать куда-нибудь в другое место полностью или частично через буфер обмена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Есть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 режим эмуляции полновесного терминала, но, с нашей точки зрения, существенных преимуществ он не да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т. Так что в случаях, когда нужно прибегнуть к услугам какой-либо утилиты, требующей полноценного терминала с возможностями управления экраном, лучше воспользоваться системным эмулятором терминала, вызываемым комбинацией “</w:t>
      </w:r>
      <w:r w:rsidR="00653A16">
        <w:rPr>
          <w:rFonts w:ascii="Arial" w:hAnsi="Arial"/>
          <w:sz w:val="28"/>
        </w:rPr>
        <w:t>Ctrl</w:t>
      </w:r>
      <w:r w:rsidR="00653A16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  <w:lang w:val="ru-RU"/>
        </w:rPr>
        <w:t>+</w:t>
      </w:r>
      <w:r w:rsidR="00653A16">
        <w:rPr>
          <w:rFonts w:ascii="Arial" w:hAnsi="Arial"/>
          <w:sz w:val="28"/>
        </w:rPr>
        <w:t>Alt</w:t>
      </w:r>
      <w:r w:rsidR="00653A16" w:rsidRPr="00653A16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  <w:lang w:val="ru-RU"/>
        </w:rPr>
        <w:t>+</w:t>
      </w:r>
      <w:r w:rsidRPr="00A76175">
        <w:rPr>
          <w:rFonts w:ascii="Arial" w:hAnsi="Arial"/>
          <w:sz w:val="28"/>
        </w:rPr>
        <w:t>t</w:t>
      </w:r>
      <w:r w:rsidRPr="00A76175">
        <w:rPr>
          <w:rFonts w:ascii="Arial" w:hAnsi="Arial"/>
          <w:sz w:val="28"/>
          <w:lang w:val="ru-RU"/>
        </w:rPr>
        <w:t>”.</w:t>
      </w:r>
    </w:p>
    <w:p w:rsidR="000D580C" w:rsidRPr="00A76175" w:rsidRDefault="000D580C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20" w:name="управление-настройками-emacs."/>
      <w:bookmarkEnd w:id="20"/>
      <w:r w:rsidRPr="00A76175">
        <w:rPr>
          <w:rFonts w:ascii="Arial" w:hAnsi="Arial"/>
          <w:b w:val="0"/>
          <w:sz w:val="28"/>
          <w:lang w:val="ru-RU"/>
        </w:rPr>
        <w:t xml:space="preserve">8.10. Управление настройками </w:t>
      </w:r>
      <w:r w:rsidRPr="00A76175">
        <w:rPr>
          <w:rFonts w:ascii="Arial" w:hAnsi="Arial"/>
          <w:b w:val="0"/>
          <w:sz w:val="28"/>
        </w:rPr>
        <w:t>Emacs</w:t>
      </w:r>
    </w:p>
    <w:p w:rsidR="000D580C" w:rsidRDefault="000D580C" w:rsidP="00A76175">
      <w:pPr>
        <w:pStyle w:val="FirstParagraph"/>
        <w:spacing w:line="360" w:lineRule="auto"/>
        <w:rPr>
          <w:rFonts w:ascii="Arial" w:hAnsi="Arial"/>
          <w:sz w:val="28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обладает огромным количеством настроек, которые для удобства ориентирования сведены в иерархическую структуру, очень напоминающую дерево файловой системы, где роль каталогов играют группы настроек (</w:t>
      </w:r>
      <w:r w:rsidRPr="00A76175">
        <w:rPr>
          <w:rFonts w:ascii="Arial" w:hAnsi="Arial"/>
          <w:sz w:val="28"/>
        </w:rPr>
        <w:t>customization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groups</w:t>
      </w:r>
      <w:r w:rsidRPr="00A76175">
        <w:rPr>
          <w:rFonts w:ascii="Arial" w:hAnsi="Arial"/>
          <w:sz w:val="28"/>
          <w:lang w:val="ru-RU"/>
        </w:rPr>
        <w:t>), а роль файлов – сами настраиваемые параметры. Всевозможные дополнения могут добавлять в эту структуру свои группы настроек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Клавиатурная комбинация 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G</w:t>
      </w:r>
      <w:r w:rsidRPr="00A76175">
        <w:rPr>
          <w:rFonts w:ascii="Arial" w:hAnsi="Arial"/>
          <w:sz w:val="28"/>
          <w:lang w:val="ru-RU"/>
        </w:rPr>
        <w:t xml:space="preserve">” открывает группу настроек, название которой нужно указать в ответ на подсказку. Если ничего не указывать, по умолчанию открывается корневая группа </w:t>
      </w:r>
      <w:r w:rsidR="00DC71BF"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Группа настроек открывается в текущем окне в виде буфера, содержимое которого напоминает гипертекст с кнопками и гиперссылками. Помимо основных навигационных клавиш, в этом буфере работают 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 и </w:t>
      </w:r>
      <w:r w:rsidRPr="00A76175">
        <w:rPr>
          <w:rFonts w:ascii="Arial" w:hAnsi="Arial"/>
          <w:sz w:val="28"/>
        </w:rPr>
        <w:t>S</w:t>
      </w:r>
      <w:r w:rsidRPr="00A76175">
        <w:rPr>
          <w:rFonts w:ascii="Arial" w:hAnsi="Arial"/>
          <w:sz w:val="28"/>
          <w:lang w:val="ru-RU"/>
        </w:rPr>
        <w:t>-</w:t>
      </w:r>
      <w:r w:rsidRPr="00A76175">
        <w:rPr>
          <w:rFonts w:ascii="Arial" w:hAnsi="Arial"/>
          <w:sz w:val="28"/>
        </w:rPr>
        <w:t>TAB</w:t>
      </w:r>
      <w:r w:rsidRPr="00A76175">
        <w:rPr>
          <w:rFonts w:ascii="Arial" w:hAnsi="Arial"/>
          <w:sz w:val="28"/>
          <w:lang w:val="ru-RU"/>
        </w:rPr>
        <w:t xml:space="preserve">, перемещающие курсор по кнопкам и гиперссылкам. Нажатие клавиши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, когда курсор пребывает на кнопке </w:t>
      </w:r>
      <w:r w:rsidRPr="00A76175">
        <w:rPr>
          <w:rFonts w:ascii="Arial" w:hAnsi="Arial"/>
          <w:sz w:val="28"/>
          <w:lang w:val="ru-RU"/>
        </w:rPr>
        <w:lastRenderedPageBreak/>
        <w:t>или гиперссылке, равносильно нажатию на кнопку или активации гиперссылки, соответственно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сю информацию, представленную в буфере, можно условно разделить на пять секций:</w:t>
      </w:r>
    </w:p>
    <w:p w:rsidR="00503114" w:rsidRPr="00A76175" w:rsidRDefault="0042447B" w:rsidP="00A76175">
      <w:pPr>
        <w:pStyle w:val="Compact"/>
        <w:numPr>
          <w:ilvl w:val="0"/>
          <w:numId w:val="2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ерхняя панель, содержащая ссылки на документацию и несколько общих кнопок.</w:t>
      </w:r>
    </w:p>
    <w:p w:rsidR="00503114" w:rsidRPr="00A76175" w:rsidRDefault="0042447B" w:rsidP="00A76175">
      <w:pPr>
        <w:pStyle w:val="Compact"/>
        <w:numPr>
          <w:ilvl w:val="0"/>
          <w:numId w:val="20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 xml:space="preserve">Ссылки на родительские группы. Их может быть несколько, а может не быть ни одной. </w:t>
      </w:r>
      <w:r w:rsidRPr="00A76175">
        <w:rPr>
          <w:rFonts w:ascii="Arial" w:hAnsi="Arial"/>
          <w:sz w:val="28"/>
        </w:rPr>
        <w:t xml:space="preserve">В </w:t>
      </w:r>
      <w:r w:rsidR="00DC71BF">
        <w:rPr>
          <w:rFonts w:ascii="Arial" w:hAnsi="Arial"/>
          <w:sz w:val="28"/>
          <w:lang w:val="ru-RU"/>
        </w:rPr>
        <w:t>последнем случае секция отсутствует</w:t>
      </w:r>
      <w:r w:rsidRPr="00A76175">
        <w:rPr>
          <w:rFonts w:ascii="Arial" w:hAnsi="Arial"/>
          <w:sz w:val="28"/>
        </w:rPr>
        <w:t>.</w:t>
      </w:r>
    </w:p>
    <w:p w:rsidR="00503114" w:rsidRPr="00A76175" w:rsidRDefault="0042447B" w:rsidP="00A76175">
      <w:pPr>
        <w:pStyle w:val="Compact"/>
        <w:numPr>
          <w:ilvl w:val="0"/>
          <w:numId w:val="20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</w:rPr>
        <w:t>Заголовок группы.</w:t>
      </w:r>
    </w:p>
    <w:p w:rsidR="00503114" w:rsidRPr="00A76175" w:rsidRDefault="0042447B" w:rsidP="00A76175">
      <w:pPr>
        <w:pStyle w:val="Compact"/>
        <w:numPr>
          <w:ilvl w:val="0"/>
          <w:numId w:val="20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 xml:space="preserve">Собственно настраиваемые параметры. Их в конкретной группе может и не быть. </w:t>
      </w:r>
      <w:r w:rsidR="00DC71BF">
        <w:rPr>
          <w:rFonts w:ascii="Arial" w:hAnsi="Arial"/>
          <w:sz w:val="28"/>
          <w:lang w:val="ru-RU"/>
        </w:rPr>
        <w:t>Тогда секция отсутствует</w:t>
      </w:r>
      <w:r w:rsidRPr="00A76175">
        <w:rPr>
          <w:rFonts w:ascii="Arial" w:hAnsi="Arial"/>
          <w:sz w:val="28"/>
        </w:rPr>
        <w:t>.</w:t>
      </w:r>
    </w:p>
    <w:p w:rsidR="00503114" w:rsidRPr="00DC71BF" w:rsidRDefault="0042447B" w:rsidP="00A76175">
      <w:pPr>
        <w:pStyle w:val="Compact"/>
        <w:numPr>
          <w:ilvl w:val="0"/>
          <w:numId w:val="20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Ссылки на подгруппы. Их может и не быть. </w:t>
      </w:r>
      <w:r w:rsidR="00DC71BF">
        <w:rPr>
          <w:rFonts w:ascii="Arial" w:hAnsi="Arial"/>
          <w:sz w:val="28"/>
          <w:lang w:val="ru-RU"/>
        </w:rPr>
        <w:t>Тогда секция отсутствует</w:t>
      </w:r>
      <w:r w:rsidRPr="00DC71BF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Каждый настраиваемый параметр представлен небольшой секцией, которую мы рассмотрим подробно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 начале секции присутствует название параметра и его текущее значение. Секция может быть св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рнута. В этом случае значение не показывается, но слева от названия параметра имеется кнопка </w:t>
      </w:r>
      <w:r w:rsidRPr="00A76175">
        <w:rPr>
          <w:rFonts w:ascii="Arial" w:hAnsi="Arial"/>
          <w:sz w:val="28"/>
        </w:rPr>
        <w:t>Show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value</w:t>
      </w:r>
      <w:r w:rsidRPr="00A76175">
        <w:rPr>
          <w:rFonts w:ascii="Arial" w:hAnsi="Arial"/>
          <w:sz w:val="28"/>
          <w:lang w:val="ru-RU"/>
        </w:rPr>
        <w:t>. Если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нажать, секция разверн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тся, а кнопка превратится в </w:t>
      </w:r>
      <w:r w:rsidRPr="00A76175">
        <w:rPr>
          <w:rFonts w:ascii="Arial" w:hAnsi="Arial"/>
          <w:sz w:val="28"/>
        </w:rPr>
        <w:t>Hide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Значение параметра, вообще говоря, может быть довольно сложным и простираться на много строк. Различные варианты мы рассмотрим чуть ниже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Далее следует кнопка </w:t>
      </w:r>
      <w:r w:rsidRPr="00A76175">
        <w:rPr>
          <w:rFonts w:ascii="Arial" w:hAnsi="Arial"/>
          <w:sz w:val="28"/>
        </w:rPr>
        <w:t>State</w:t>
      </w:r>
      <w:r w:rsidRPr="00A76175">
        <w:rPr>
          <w:rFonts w:ascii="Arial" w:hAnsi="Arial"/>
          <w:sz w:val="28"/>
          <w:lang w:val="ru-RU"/>
        </w:rPr>
        <w:t xml:space="preserve"> и характеристика текущего состояния параметра. В св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рнутых секциях этот элемент отсутствует, как и значение. Настраиваемый параметр может пребывать в одном из следующих состояний:</w:t>
      </w:r>
    </w:p>
    <w:p w:rsidR="00503114" w:rsidRPr="00A76175" w:rsidRDefault="0042447B" w:rsidP="00A76175">
      <w:pPr>
        <w:pStyle w:val="Compact"/>
        <w:numPr>
          <w:ilvl w:val="0"/>
          <w:numId w:val="2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</w:rPr>
        <w:lastRenderedPageBreak/>
        <w:t>STANDARD</w:t>
      </w:r>
      <w:r w:rsidRPr="00A76175">
        <w:rPr>
          <w:rFonts w:ascii="Arial" w:hAnsi="Arial"/>
          <w:sz w:val="28"/>
          <w:lang w:val="ru-RU"/>
        </w:rPr>
        <w:t xml:space="preserve"> – Изначальное значение. Не менялось и не настраивалось.</w:t>
      </w:r>
    </w:p>
    <w:p w:rsidR="00503114" w:rsidRPr="00A76175" w:rsidRDefault="0042447B" w:rsidP="00A76175">
      <w:pPr>
        <w:pStyle w:val="Compact"/>
        <w:numPr>
          <w:ilvl w:val="0"/>
          <w:numId w:val="2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</w:rPr>
        <w:t>SET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for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current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session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only</w:t>
      </w:r>
      <w:r w:rsidRPr="00A76175">
        <w:rPr>
          <w:rFonts w:ascii="Arial" w:hAnsi="Arial"/>
          <w:sz w:val="28"/>
          <w:lang w:val="ru-RU"/>
        </w:rPr>
        <w:t xml:space="preserve"> – Значение параметра изменено, но только для данной сессии, без сохранения.</w:t>
      </w:r>
    </w:p>
    <w:p w:rsidR="00503114" w:rsidRPr="00A76175" w:rsidRDefault="0042447B" w:rsidP="00A76175">
      <w:pPr>
        <w:pStyle w:val="Compact"/>
        <w:numPr>
          <w:ilvl w:val="0"/>
          <w:numId w:val="2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</w:rPr>
        <w:t>SAVED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and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set</w:t>
      </w:r>
      <w:r w:rsidRPr="00A76175">
        <w:rPr>
          <w:rFonts w:ascii="Arial" w:hAnsi="Arial"/>
          <w:sz w:val="28"/>
          <w:lang w:val="ru-RU"/>
        </w:rPr>
        <w:t xml:space="preserve"> – Параметр установлен в соответствии с сохран</w:t>
      </w:r>
      <w:r w:rsidR="00DC71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нным значением.</w:t>
      </w:r>
    </w:p>
    <w:p w:rsidR="00503114" w:rsidRPr="00A76175" w:rsidRDefault="0042447B" w:rsidP="00A76175">
      <w:pPr>
        <w:pStyle w:val="Compact"/>
        <w:numPr>
          <w:ilvl w:val="0"/>
          <w:numId w:val="2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</w:rPr>
        <w:t>EDITED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, </w:t>
      </w:r>
      <w:r w:rsidRPr="00A76175">
        <w:rPr>
          <w:rStyle w:val="VerbatimChar"/>
          <w:rFonts w:ascii="Arial" w:hAnsi="Arial"/>
          <w:sz w:val="28"/>
        </w:rPr>
        <w:t>shown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value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does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not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take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effect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until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you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set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or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save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it</w:t>
      </w:r>
      <w:r w:rsidRPr="00A76175">
        <w:rPr>
          <w:rFonts w:ascii="Arial" w:hAnsi="Arial"/>
          <w:sz w:val="28"/>
          <w:lang w:val="ru-RU"/>
        </w:rPr>
        <w:t xml:space="preserve"> – Значение параметра изменено, но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не сохранено и не применено.</w:t>
      </w:r>
    </w:p>
    <w:p w:rsidR="00503114" w:rsidRPr="00A76175" w:rsidRDefault="0042447B" w:rsidP="00A76175">
      <w:pPr>
        <w:pStyle w:val="Compact"/>
        <w:numPr>
          <w:ilvl w:val="0"/>
          <w:numId w:val="21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</w:rPr>
        <w:t>CHANGED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outside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Customize</w:t>
      </w:r>
      <w:r w:rsidRPr="00A76175">
        <w:rPr>
          <w:rFonts w:ascii="Arial" w:hAnsi="Arial"/>
          <w:sz w:val="28"/>
          <w:lang w:val="ru-RU"/>
        </w:rPr>
        <w:t xml:space="preserve"> – Значение параметра изменено где-то вне подсистемы управления настройками. Такое может получиться из-за того, что рассматриваемая здесь механика не является единственным способом повлиять на настройки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Далее следует первая строчка описания параметра. Если она на самом деле не единственная, то в конце присутствует кнопка </w:t>
      </w:r>
      <w:r w:rsidRPr="00A76175">
        <w:rPr>
          <w:rFonts w:ascii="Arial" w:hAnsi="Arial"/>
          <w:sz w:val="28"/>
        </w:rPr>
        <w:t>More</w:t>
      </w:r>
      <w:r w:rsidRPr="00A76175">
        <w:rPr>
          <w:rFonts w:ascii="Arial" w:hAnsi="Arial"/>
          <w:sz w:val="28"/>
          <w:lang w:val="ru-RU"/>
        </w:rPr>
        <w:t>, позволяющая развернуть описание целиком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Теперь попытаемся перечислить различные типы значений настраиваемых параметров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</w:rPr>
      </w:pPr>
      <w:r w:rsidRPr="00A76175">
        <w:rPr>
          <w:rFonts w:ascii="Arial" w:hAnsi="Arial"/>
          <w:sz w:val="28"/>
          <w:lang w:val="ru-RU"/>
        </w:rPr>
        <w:t xml:space="preserve">Простой логический переключатель. Может пребывать в одном из двух состояний. </w:t>
      </w:r>
      <w:r w:rsidR="00DC71BF">
        <w:rPr>
          <w:rFonts w:ascii="Arial" w:hAnsi="Arial"/>
          <w:sz w:val="28"/>
          <w:lang w:val="ru-RU"/>
        </w:rPr>
        <w:t xml:space="preserve">Переключается клавишей </w:t>
      </w:r>
      <w:r w:rsidRPr="00A76175">
        <w:rPr>
          <w:rFonts w:ascii="Arial" w:hAnsi="Arial"/>
          <w:sz w:val="28"/>
        </w:rPr>
        <w:t>RET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Строка или числовое значение. Меняется прямым редактированием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Св</w:t>
      </w:r>
      <w:r w:rsidR="001E022B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 xml:space="preserve">рнутое меню. Разворачивается клавишей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>. Возможные значения перебираются стрелкой вниз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Группа радиокнопок. Выбор осуществляется нажатием клавиши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 в поле нужного варианта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Группа флажков. Отметка ставится или снимается нажатием клавиши </w:t>
      </w:r>
      <w:r w:rsidRPr="00A76175">
        <w:rPr>
          <w:rFonts w:ascii="Arial" w:hAnsi="Arial"/>
          <w:sz w:val="28"/>
        </w:rPr>
        <w:t>RET</w:t>
      </w:r>
      <w:r w:rsidRPr="00A76175">
        <w:rPr>
          <w:rFonts w:ascii="Arial" w:hAnsi="Arial"/>
          <w:sz w:val="28"/>
          <w:lang w:val="ru-RU"/>
        </w:rPr>
        <w:t xml:space="preserve"> в соответствующем поле.</w:t>
      </w:r>
    </w:p>
    <w:p w:rsidR="00503114" w:rsidRPr="00A76175" w:rsidRDefault="0042447B" w:rsidP="00A76175">
      <w:pPr>
        <w:pStyle w:val="Compact"/>
        <w:numPr>
          <w:ilvl w:val="0"/>
          <w:numId w:val="22"/>
        </w:numPr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>Список. Имеет кнопки для вставки и удаления элементов. Сами же элементы могут представлять собой значения любых типов.</w:t>
      </w: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После изменения параметра необходимо нажать кнопку </w:t>
      </w:r>
      <w:r w:rsidRPr="00A76175">
        <w:rPr>
          <w:rFonts w:ascii="Arial" w:hAnsi="Arial"/>
          <w:sz w:val="28"/>
        </w:rPr>
        <w:t>State</w:t>
      </w:r>
      <w:r w:rsidRPr="00A76175">
        <w:rPr>
          <w:rFonts w:ascii="Arial" w:hAnsi="Arial"/>
          <w:sz w:val="28"/>
          <w:lang w:val="ru-RU"/>
        </w:rPr>
        <w:t xml:space="preserve"> и выбрать в раскрывшемся меню стрелкой вниз нужное действие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В тех случаях, когда название настраиваемого параметра заранее известно, то, вместо того, чтобы отыскивать его в группах настроек, можно воспользоваться клавиатурной комбинацией 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V</w:t>
      </w:r>
      <w:r w:rsidRPr="00A76175">
        <w:rPr>
          <w:rFonts w:ascii="Arial" w:hAnsi="Arial"/>
          <w:sz w:val="28"/>
          <w:lang w:val="ru-RU"/>
        </w:rPr>
        <w:t>” и открыть панель настройки именно этого параметра. Такая панель выглядит как группа настроек, содержащая только один настраиваемый параметр.</w:t>
      </w:r>
    </w:p>
    <w:p w:rsidR="000D580C" w:rsidRPr="00A76175" w:rsidRDefault="000D580C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21" w:name="встроенный-язык-emacs-lisp."/>
      <w:bookmarkEnd w:id="21"/>
      <w:r w:rsidRPr="00A76175">
        <w:rPr>
          <w:rFonts w:ascii="Arial" w:hAnsi="Arial"/>
          <w:b w:val="0"/>
          <w:sz w:val="28"/>
          <w:lang w:val="ru-RU"/>
        </w:rPr>
        <w:t xml:space="preserve">8.11. Встроенный язык </w:t>
      </w:r>
      <w:r w:rsidRPr="00A76175">
        <w:rPr>
          <w:rFonts w:ascii="Arial" w:hAnsi="Arial"/>
          <w:b w:val="0"/>
          <w:sz w:val="28"/>
        </w:rPr>
        <w:t>Emacs</w:t>
      </w:r>
      <w:r w:rsidRPr="00A76175">
        <w:rPr>
          <w:rFonts w:ascii="Arial" w:hAnsi="Arial"/>
          <w:b w:val="0"/>
          <w:sz w:val="28"/>
          <w:lang w:val="ru-RU"/>
        </w:rPr>
        <w:t xml:space="preserve"> </w:t>
      </w:r>
      <w:r w:rsidRPr="00A76175">
        <w:rPr>
          <w:rFonts w:ascii="Arial" w:hAnsi="Arial"/>
          <w:b w:val="0"/>
          <w:sz w:val="28"/>
        </w:rPr>
        <w:t>Lisp</w:t>
      </w:r>
    </w:p>
    <w:p w:rsidR="005903E7" w:rsidRDefault="005903E7" w:rsidP="00A76175">
      <w:pPr>
        <w:pStyle w:val="FirstParagraph"/>
        <w:spacing w:line="360" w:lineRule="auto"/>
        <w:rPr>
          <w:rFonts w:ascii="Arial" w:hAnsi="Arial"/>
          <w:sz w:val="28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isp</w:t>
      </w:r>
      <w:r w:rsidRPr="00A76175">
        <w:rPr>
          <w:rFonts w:ascii="Arial" w:hAnsi="Arial"/>
          <w:sz w:val="28"/>
          <w:lang w:val="ru-RU"/>
        </w:rPr>
        <w:t xml:space="preserve"> – это диалект языка </w:t>
      </w:r>
      <w:r w:rsidRPr="00A76175">
        <w:rPr>
          <w:rFonts w:ascii="Arial" w:hAnsi="Arial"/>
          <w:sz w:val="28"/>
        </w:rPr>
        <w:t>Lisp</w:t>
      </w:r>
      <w:r w:rsidRPr="00A76175">
        <w:rPr>
          <w:rFonts w:ascii="Arial" w:hAnsi="Arial"/>
          <w:sz w:val="28"/>
          <w:lang w:val="ru-RU"/>
        </w:rPr>
        <w:t xml:space="preserve">, встроенный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может интерпретировать этот язык, непосредственно исполняя написанные на н</w:t>
      </w:r>
      <w:r w:rsidR="005F36BF">
        <w:rPr>
          <w:rFonts w:ascii="Arial" w:hAnsi="Arial"/>
          <w:sz w:val="28"/>
          <w:lang w:val="ru-RU"/>
        </w:rPr>
        <w:t>ё</w:t>
      </w:r>
      <w:r w:rsidRPr="00A76175">
        <w:rPr>
          <w:rFonts w:ascii="Arial" w:hAnsi="Arial"/>
          <w:sz w:val="28"/>
          <w:lang w:val="ru-RU"/>
        </w:rPr>
        <w:t>м инструкции, а может предварительно компилировать его в так называемый байт-код, чтобы в процессе исполнения уже не тратить время на анализ и контроль корректности синтаксиса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Сопровождающая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документация, доступная, как правило, через системную справку </w:t>
      </w:r>
      <w:r w:rsidRPr="00A76175">
        <w:rPr>
          <w:rFonts w:ascii="Arial" w:hAnsi="Arial"/>
          <w:sz w:val="28"/>
        </w:rPr>
        <w:t>info</w:t>
      </w:r>
      <w:r w:rsidRPr="00A76175">
        <w:rPr>
          <w:rFonts w:ascii="Arial" w:hAnsi="Arial"/>
          <w:sz w:val="28"/>
          <w:lang w:val="ru-RU"/>
        </w:rPr>
        <w:t xml:space="preserve"> (см. п8.4), содержит и подробнейший справочник по этому языку. К нему мы и отсылаем всех тех, кто жаждет проникнуть во все его тайны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се команды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 терминологии языка программирования являются функциями. Подавляющее большинство из них и написано на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isp</w:t>
      </w:r>
      <w:r w:rsidRPr="00A76175">
        <w:rPr>
          <w:rFonts w:ascii="Arial" w:hAnsi="Arial"/>
          <w:sz w:val="28"/>
          <w:lang w:val="ru-RU"/>
        </w:rPr>
        <w:t>. И в справке, вызываемой клавиатурной комбинацией 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” (см. </w:t>
      </w:r>
      <w:r w:rsidRPr="00A76175">
        <w:rPr>
          <w:rFonts w:ascii="Arial" w:hAnsi="Arial"/>
          <w:sz w:val="28"/>
          <w:lang w:val="ru-RU"/>
        </w:rPr>
        <w:lastRenderedPageBreak/>
        <w:t>п8.4), обычно имеется ссылка на соответствующий фрагмент исходного текста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Все настраиваемые параметры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в терминологии языка программирования являются переменными. Обратное, вообще говоря, не верно. Отнюдь не все переменные являются настраиваемыми параметрами. Но если переменная может выступать в роли настраиваемого параметра, то в</w:t>
      </w:r>
      <w:r w:rsidR="002E16FE">
        <w:rPr>
          <w:rFonts w:ascii="Arial" w:hAnsi="Arial"/>
          <w:sz w:val="28"/>
          <w:lang w:val="ru-RU"/>
        </w:rPr>
        <w:t xml:space="preserve"> её</w:t>
      </w:r>
      <w:r w:rsidRPr="00A76175">
        <w:rPr>
          <w:rFonts w:ascii="Arial" w:hAnsi="Arial"/>
          <w:sz w:val="28"/>
          <w:lang w:val="ru-RU"/>
        </w:rPr>
        <w:t xml:space="preserve"> справочной страничке, вызываемой клавиатурной комбинацией 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v</w:t>
      </w:r>
      <w:r w:rsidRPr="00A76175">
        <w:rPr>
          <w:rFonts w:ascii="Arial" w:hAnsi="Arial"/>
          <w:sz w:val="28"/>
          <w:lang w:val="ru-RU"/>
        </w:rPr>
        <w:t>” (см. п8.4), будет присутствовать кнопка “</w:t>
      </w:r>
      <w:r w:rsidRPr="00A76175">
        <w:rPr>
          <w:rFonts w:ascii="Arial" w:hAnsi="Arial"/>
          <w:sz w:val="28"/>
        </w:rPr>
        <w:t>Customize</w:t>
      </w:r>
      <w:r w:rsidRPr="00A76175">
        <w:rPr>
          <w:rFonts w:ascii="Arial" w:hAnsi="Arial"/>
          <w:sz w:val="28"/>
          <w:lang w:val="ru-RU"/>
        </w:rPr>
        <w:t>”, вызывающая панель настройки параметра.</w:t>
      </w:r>
    </w:p>
    <w:p w:rsidR="00503114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При старт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исполняет код на язык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isp</w:t>
      </w:r>
      <w:r w:rsidRPr="00A76175">
        <w:rPr>
          <w:rFonts w:ascii="Arial" w:hAnsi="Arial"/>
          <w:sz w:val="28"/>
          <w:lang w:val="ru-RU"/>
        </w:rPr>
        <w:t xml:space="preserve">, который находит в файле </w:t>
      </w:r>
      <w:r w:rsidRPr="00A76175">
        <w:rPr>
          <w:rStyle w:val="VerbatimChar"/>
          <w:rFonts w:ascii="Arial" w:hAnsi="Arial"/>
          <w:sz w:val="28"/>
          <w:lang w:val="ru-RU"/>
        </w:rPr>
        <w:t>~/.</w:t>
      </w:r>
      <w:r w:rsidRPr="00A76175">
        <w:rPr>
          <w:rStyle w:val="VerbatimChar"/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. Здесь можно назначить дополнительные горячие клавиши, определить новые команды, загрузить код из других файлов, или сделать </w:t>
      </w:r>
      <w:r w:rsidR="009979D7">
        <w:rPr>
          <w:rFonts w:ascii="Arial" w:hAnsi="Arial"/>
          <w:sz w:val="28"/>
          <w:lang w:val="ru-RU"/>
        </w:rPr>
        <w:t>ещё</w:t>
      </w:r>
      <w:r w:rsidRPr="00A76175">
        <w:rPr>
          <w:rFonts w:ascii="Arial" w:hAnsi="Arial"/>
          <w:sz w:val="28"/>
          <w:lang w:val="ru-RU"/>
        </w:rPr>
        <w:t xml:space="preserve"> что-то, представляющееся нам необходимым или целесообразным. В этом же файл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 умолчанию сохраняет свои настройки. Однако мы настоятельно рекомендуем во избежание возможных коллизий выделить для сохранения настроек отдельный файл. Для этого в </w:t>
      </w:r>
      <w:r w:rsidRPr="00A76175">
        <w:rPr>
          <w:rStyle w:val="VerbatimChar"/>
          <w:rFonts w:ascii="Arial" w:hAnsi="Arial"/>
          <w:sz w:val="28"/>
          <w:lang w:val="ru-RU"/>
        </w:rPr>
        <w:t>~/.</w:t>
      </w:r>
      <w:r w:rsidRPr="00A76175">
        <w:rPr>
          <w:rStyle w:val="VerbatimChar"/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достаточно разместить следующее заклинание:</w:t>
      </w:r>
    </w:p>
    <w:p w:rsidR="005903E7" w:rsidRPr="00A76175" w:rsidRDefault="005903E7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</w:p>
    <w:p w:rsidR="00503114" w:rsidRDefault="0042447B" w:rsidP="00A76175">
      <w:pPr>
        <w:pStyle w:val="SourceCode"/>
        <w:wordWrap/>
        <w:spacing w:line="360" w:lineRule="auto"/>
        <w:rPr>
          <w:rStyle w:val="VerbatimChar"/>
          <w:rFonts w:ascii="Arial" w:hAnsi="Arial"/>
          <w:sz w:val="28"/>
          <w:lang w:val="ru-RU"/>
        </w:rPr>
      </w:pPr>
      <w:r w:rsidRPr="00A76175">
        <w:rPr>
          <w:rStyle w:val="VerbatimChar"/>
          <w:rFonts w:ascii="Arial" w:hAnsi="Arial"/>
          <w:sz w:val="28"/>
          <w:lang w:val="ru-RU"/>
        </w:rPr>
        <w:t>(</w:t>
      </w:r>
      <w:r w:rsidRPr="00A76175">
        <w:rPr>
          <w:rStyle w:val="VerbatimChar"/>
          <w:rFonts w:ascii="Arial" w:hAnsi="Arial"/>
          <w:sz w:val="28"/>
        </w:rPr>
        <w:t>setq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custom</w:t>
      </w:r>
      <w:r w:rsidRPr="00A76175">
        <w:rPr>
          <w:rStyle w:val="VerbatimChar"/>
          <w:rFonts w:ascii="Arial" w:hAnsi="Arial"/>
          <w:sz w:val="28"/>
          <w:lang w:val="ru-RU"/>
        </w:rPr>
        <w:t>-</w:t>
      </w:r>
      <w:r w:rsidRPr="00A76175">
        <w:rPr>
          <w:rStyle w:val="VerbatimChar"/>
          <w:rFonts w:ascii="Arial" w:hAnsi="Arial"/>
          <w:sz w:val="28"/>
        </w:rPr>
        <w:t>file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"~/.</w:t>
      </w:r>
      <w:r w:rsidRPr="00A76175">
        <w:rPr>
          <w:rStyle w:val="VerbatimChar"/>
          <w:rFonts w:ascii="Arial" w:hAnsi="Arial"/>
          <w:sz w:val="28"/>
        </w:rPr>
        <w:t>emacs</w:t>
      </w:r>
      <w:r w:rsidRPr="00A76175">
        <w:rPr>
          <w:rStyle w:val="VerbatimChar"/>
          <w:rFonts w:ascii="Arial" w:hAnsi="Arial"/>
          <w:sz w:val="28"/>
          <w:lang w:val="ru-RU"/>
        </w:rPr>
        <w:t>-</w:t>
      </w:r>
      <w:r w:rsidRPr="00A76175">
        <w:rPr>
          <w:rStyle w:val="VerbatimChar"/>
          <w:rFonts w:ascii="Arial" w:hAnsi="Arial"/>
          <w:sz w:val="28"/>
        </w:rPr>
        <w:t>custom</w:t>
      </w:r>
      <w:r w:rsidRPr="00A76175">
        <w:rPr>
          <w:rStyle w:val="VerbatimChar"/>
          <w:rFonts w:ascii="Arial" w:hAnsi="Arial"/>
          <w:sz w:val="28"/>
          <w:lang w:val="ru-RU"/>
        </w:rPr>
        <w:t>.</w:t>
      </w:r>
      <w:r w:rsidRPr="00A76175">
        <w:rPr>
          <w:rStyle w:val="VerbatimChar"/>
          <w:rFonts w:ascii="Arial" w:hAnsi="Arial"/>
          <w:sz w:val="28"/>
        </w:rPr>
        <w:t>el</w:t>
      </w:r>
      <w:r w:rsidRPr="00A76175">
        <w:rPr>
          <w:rStyle w:val="VerbatimChar"/>
          <w:rFonts w:ascii="Arial" w:hAnsi="Arial"/>
          <w:sz w:val="28"/>
          <w:lang w:val="ru-RU"/>
        </w:rPr>
        <w:t>")</w:t>
      </w:r>
      <w:r w:rsidRPr="00A76175">
        <w:rPr>
          <w:rFonts w:ascii="Arial" w:hAnsi="Arial"/>
          <w:sz w:val="28"/>
          <w:lang w:val="ru-RU"/>
        </w:rPr>
        <w:br/>
      </w:r>
      <w:r w:rsidRPr="00A76175">
        <w:rPr>
          <w:rStyle w:val="VerbatimChar"/>
          <w:rFonts w:ascii="Arial" w:hAnsi="Arial"/>
          <w:sz w:val="28"/>
          <w:lang w:val="ru-RU"/>
        </w:rPr>
        <w:t>(</w:t>
      </w:r>
      <w:r w:rsidRPr="00A76175">
        <w:rPr>
          <w:rStyle w:val="VerbatimChar"/>
          <w:rFonts w:ascii="Arial" w:hAnsi="Arial"/>
          <w:sz w:val="28"/>
        </w:rPr>
        <w:t>load</w:t>
      </w:r>
      <w:r w:rsidRPr="00A76175">
        <w:rPr>
          <w:rStyle w:val="VerbatimChar"/>
          <w:rFonts w:ascii="Arial" w:hAnsi="Arial"/>
          <w:sz w:val="28"/>
          <w:lang w:val="ru-RU"/>
        </w:rPr>
        <w:t xml:space="preserve"> </w:t>
      </w:r>
      <w:r w:rsidRPr="00A76175">
        <w:rPr>
          <w:rStyle w:val="VerbatimChar"/>
          <w:rFonts w:ascii="Arial" w:hAnsi="Arial"/>
          <w:sz w:val="28"/>
        </w:rPr>
        <w:t>custom</w:t>
      </w:r>
      <w:r w:rsidRPr="00A76175">
        <w:rPr>
          <w:rStyle w:val="VerbatimChar"/>
          <w:rFonts w:ascii="Arial" w:hAnsi="Arial"/>
          <w:sz w:val="28"/>
          <w:lang w:val="ru-RU"/>
        </w:rPr>
        <w:t>-</w:t>
      </w:r>
      <w:r w:rsidRPr="00A76175">
        <w:rPr>
          <w:rStyle w:val="VerbatimChar"/>
          <w:rFonts w:ascii="Arial" w:hAnsi="Arial"/>
          <w:sz w:val="28"/>
        </w:rPr>
        <w:t>file</w:t>
      </w:r>
      <w:r w:rsidRPr="00A76175">
        <w:rPr>
          <w:rStyle w:val="VerbatimChar"/>
          <w:rFonts w:ascii="Arial" w:hAnsi="Arial"/>
          <w:sz w:val="28"/>
          <w:lang w:val="ru-RU"/>
        </w:rPr>
        <w:t>)</w:t>
      </w:r>
    </w:p>
    <w:p w:rsidR="005903E7" w:rsidRPr="00A76175" w:rsidRDefault="005903E7" w:rsidP="00A76175">
      <w:pPr>
        <w:pStyle w:val="SourceCode"/>
        <w:wordWrap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2"/>
        <w:spacing w:line="360" w:lineRule="auto"/>
        <w:rPr>
          <w:rFonts w:ascii="Arial" w:hAnsi="Arial"/>
          <w:b w:val="0"/>
          <w:sz w:val="28"/>
          <w:lang w:val="ru-RU"/>
        </w:rPr>
      </w:pPr>
      <w:bookmarkStart w:id="22" w:name="дополнительные-программные-пакеты-и-расш"/>
      <w:bookmarkEnd w:id="22"/>
      <w:r w:rsidRPr="00A76175">
        <w:rPr>
          <w:rFonts w:ascii="Arial" w:hAnsi="Arial"/>
          <w:b w:val="0"/>
          <w:sz w:val="28"/>
          <w:lang w:val="ru-RU"/>
        </w:rPr>
        <w:t xml:space="preserve">8.12. Дополнительные программные пакеты и расширения </w:t>
      </w:r>
      <w:r w:rsidRPr="00A76175">
        <w:rPr>
          <w:rFonts w:ascii="Arial" w:hAnsi="Arial"/>
          <w:b w:val="0"/>
          <w:sz w:val="28"/>
        </w:rPr>
        <w:t>Emacs</w:t>
      </w:r>
    </w:p>
    <w:p w:rsidR="00815C59" w:rsidRDefault="00815C59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</w:p>
    <w:p w:rsidR="00503114" w:rsidRPr="00A76175" w:rsidRDefault="0042447B" w:rsidP="00A76175">
      <w:pPr>
        <w:pStyle w:val="FirstParagraph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lastRenderedPageBreak/>
        <w:t xml:space="preserve">Наличие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олноценного языка программирования, позволяющего разрабатывать приложения для широкого круга задач, естественно интегрирующиеся в его среду, привело к тому, что современный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превратился в самостоятельную экосистему. В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есть собственная система управления пакетами, позволяющая устанавливать, обновлять и удалять пакеты приложений, предназначенных для работы в среде 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>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>Обратиться к этой системе можно посредством клавиатурной комбинации “</w:t>
      </w:r>
      <w:r w:rsidRPr="00A76175">
        <w:rPr>
          <w:rFonts w:ascii="Arial" w:hAnsi="Arial"/>
          <w:sz w:val="28"/>
        </w:rPr>
        <w:t>F</w:t>
      </w:r>
      <w:r w:rsidRPr="00A76175">
        <w:rPr>
          <w:rFonts w:ascii="Arial" w:hAnsi="Arial"/>
          <w:sz w:val="28"/>
          <w:lang w:val="ru-RU"/>
        </w:rPr>
        <w:t xml:space="preserve">1 </w:t>
      </w:r>
      <w:r w:rsidRPr="00A76175">
        <w:rPr>
          <w:rFonts w:ascii="Arial" w:hAnsi="Arial"/>
          <w:sz w:val="28"/>
        </w:rPr>
        <w:t>p</w:t>
      </w:r>
      <w:r w:rsidRPr="00A76175">
        <w:rPr>
          <w:rFonts w:ascii="Arial" w:hAnsi="Arial"/>
          <w:sz w:val="28"/>
          <w:lang w:val="ru-RU"/>
        </w:rPr>
        <w:t>”.</w:t>
      </w:r>
    </w:p>
    <w:p w:rsidR="00503114" w:rsidRPr="00A76175" w:rsidRDefault="0042447B" w:rsidP="00A76175">
      <w:pPr>
        <w:pStyle w:val="a0"/>
        <w:spacing w:line="360" w:lineRule="auto"/>
        <w:rPr>
          <w:rFonts w:ascii="Arial" w:hAnsi="Arial"/>
          <w:sz w:val="28"/>
          <w:lang w:val="ru-RU"/>
        </w:rPr>
      </w:pPr>
      <w:r w:rsidRPr="00A76175">
        <w:rPr>
          <w:rFonts w:ascii="Arial" w:hAnsi="Arial"/>
          <w:sz w:val="28"/>
          <w:lang w:val="ru-RU"/>
        </w:rPr>
        <w:t xml:space="preserve">Существует и централизованный репозиторий таких пакетов, называемый </w:t>
      </w:r>
      <w:r w:rsidRPr="00A76175">
        <w:rPr>
          <w:rFonts w:ascii="Arial" w:hAnsi="Arial"/>
          <w:sz w:val="28"/>
        </w:rPr>
        <w:t>ELPA</w:t>
      </w:r>
      <w:r w:rsidRPr="00A76175">
        <w:rPr>
          <w:rFonts w:ascii="Arial" w:hAnsi="Arial"/>
          <w:sz w:val="28"/>
          <w:lang w:val="ru-RU"/>
        </w:rPr>
        <w:t xml:space="preserve"> (</w:t>
      </w:r>
      <w:r w:rsidRPr="00A76175">
        <w:rPr>
          <w:rFonts w:ascii="Arial" w:hAnsi="Arial"/>
          <w:sz w:val="28"/>
        </w:rPr>
        <w:t>Emacs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Lisp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Package</w:t>
      </w:r>
      <w:r w:rsidRPr="00A76175">
        <w:rPr>
          <w:rFonts w:ascii="Arial" w:hAnsi="Arial"/>
          <w:sz w:val="28"/>
          <w:lang w:val="ru-RU"/>
        </w:rPr>
        <w:t xml:space="preserve"> </w:t>
      </w:r>
      <w:r w:rsidRPr="00A76175">
        <w:rPr>
          <w:rFonts w:ascii="Arial" w:hAnsi="Arial"/>
          <w:sz w:val="28"/>
        </w:rPr>
        <w:t>Archive</w:t>
      </w:r>
      <w:r w:rsidRPr="00A76175">
        <w:rPr>
          <w:rFonts w:ascii="Arial" w:hAnsi="Arial"/>
          <w:sz w:val="28"/>
          <w:lang w:val="ru-RU"/>
        </w:rPr>
        <w:t>).</w:t>
      </w:r>
    </w:p>
    <w:sectPr w:rsidR="00503114" w:rsidRPr="00A7617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60E7" w:rsidRDefault="00B960E7">
      <w:pPr>
        <w:spacing w:after="0"/>
      </w:pPr>
      <w:r>
        <w:separator/>
      </w:r>
    </w:p>
  </w:endnote>
  <w:endnote w:type="continuationSeparator" w:id="0">
    <w:p w:rsidR="00B960E7" w:rsidRDefault="00B960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60E7" w:rsidRDefault="00B960E7">
      <w:r>
        <w:separator/>
      </w:r>
    </w:p>
  </w:footnote>
  <w:footnote w:type="continuationSeparator" w:id="0">
    <w:p w:rsidR="00B960E7" w:rsidRDefault="00B96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61A0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6A9F1F"/>
    <w:multiLevelType w:val="multilevel"/>
    <w:tmpl w:val="06B0C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B247E9"/>
    <w:multiLevelType w:val="multilevel"/>
    <w:tmpl w:val="14F200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DC7"/>
    <w:rsid w:val="000D580C"/>
    <w:rsid w:val="0015368C"/>
    <w:rsid w:val="00162D30"/>
    <w:rsid w:val="001812F1"/>
    <w:rsid w:val="001B635A"/>
    <w:rsid w:val="001E022B"/>
    <w:rsid w:val="002E16FE"/>
    <w:rsid w:val="002F51A0"/>
    <w:rsid w:val="0034418B"/>
    <w:rsid w:val="00387376"/>
    <w:rsid w:val="0042447B"/>
    <w:rsid w:val="004E29B3"/>
    <w:rsid w:val="00503114"/>
    <w:rsid w:val="005438EE"/>
    <w:rsid w:val="005507E8"/>
    <w:rsid w:val="005903E7"/>
    <w:rsid w:val="00590D07"/>
    <w:rsid w:val="005F36BF"/>
    <w:rsid w:val="005F6023"/>
    <w:rsid w:val="00610A3A"/>
    <w:rsid w:val="006209A4"/>
    <w:rsid w:val="006226D8"/>
    <w:rsid w:val="00653A16"/>
    <w:rsid w:val="006A61AE"/>
    <w:rsid w:val="00784D58"/>
    <w:rsid w:val="00815C59"/>
    <w:rsid w:val="008D6863"/>
    <w:rsid w:val="0094433C"/>
    <w:rsid w:val="009979D7"/>
    <w:rsid w:val="00A66A29"/>
    <w:rsid w:val="00A76175"/>
    <w:rsid w:val="00AB3913"/>
    <w:rsid w:val="00B56F7F"/>
    <w:rsid w:val="00B64B13"/>
    <w:rsid w:val="00B6741B"/>
    <w:rsid w:val="00B86B75"/>
    <w:rsid w:val="00B960E7"/>
    <w:rsid w:val="00BC48D5"/>
    <w:rsid w:val="00C05557"/>
    <w:rsid w:val="00C239F8"/>
    <w:rsid w:val="00C36279"/>
    <w:rsid w:val="00CE5ACE"/>
    <w:rsid w:val="00D3482F"/>
    <w:rsid w:val="00DB71A5"/>
    <w:rsid w:val="00DC71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A4C1EB"/>
  <w15:docId w15:val="{D9582544-9B68-4423-8123-4958CAFCA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32</Pages>
  <Words>5839</Words>
  <Characters>36379</Characters>
  <Application>Microsoft Office Word</Application>
  <DocSecurity>0</DocSecurity>
  <Lines>808</Lines>
  <Paragraphs>29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Vladimir Sokolov</cp:lastModifiedBy>
  <cp:revision>28</cp:revision>
  <dcterms:created xsi:type="dcterms:W3CDTF">2025-12-19T10:48:00Z</dcterms:created>
  <dcterms:modified xsi:type="dcterms:W3CDTF">2025-12-19T17:30:00Z</dcterms:modified>
</cp:coreProperties>
</file>